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50"/>
        <w:gridCol w:w="3980"/>
        <w:gridCol w:w="3050"/>
      </w:tblGrid>
      <w:tr w:rsidR="00D60239" w:rsidRPr="00855E2C" w14:paraId="6EA8C115" w14:textId="77777777" w:rsidTr="15B9CB6A">
        <w:trPr>
          <w:trHeight w:val="126"/>
        </w:trPr>
        <w:tc>
          <w:tcPr>
            <w:tcW w:w="15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892B6C" w14:textId="77777777" w:rsidR="00D52906" w:rsidRDefault="006B790B" w:rsidP="00087A67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H-103, Sai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Avishkar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,</w:t>
            </w:r>
          </w:p>
          <w:p w14:paraId="4D9C613C" w14:textId="77777777" w:rsidR="006B790B" w:rsidRDefault="006B790B" w:rsidP="00087A67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ear Omega Society,</w:t>
            </w:r>
          </w:p>
          <w:p w14:paraId="05040E1E" w14:textId="77777777" w:rsidR="006B790B" w:rsidRDefault="006B790B" w:rsidP="00087A67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SK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road ,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Dhayari</w:t>
            </w:r>
            <w:proofErr w:type="spellEnd"/>
          </w:p>
          <w:p w14:paraId="059B036B" w14:textId="77777777" w:rsidR="006B790B" w:rsidRPr="00855E2C" w:rsidRDefault="006B790B" w:rsidP="00087A67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11041</w:t>
            </w:r>
          </w:p>
        </w:tc>
        <w:tc>
          <w:tcPr>
            <w:tcW w:w="1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4D95D2" w14:textId="77777777" w:rsidR="00D60239" w:rsidRPr="0002720B" w:rsidRDefault="007A1E0C" w:rsidP="006B790B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smallCaps/>
                <w:spacing w:val="40"/>
                <w:sz w:val="36"/>
                <w:szCs w:val="44"/>
              </w:rPr>
              <w:t>P</w:t>
            </w:r>
            <w:r w:rsidR="009E3519">
              <w:rPr>
                <w:rFonts w:ascii="Calibri" w:hAnsi="Calibri" w:cs="Calibri"/>
                <w:b/>
                <w:smallCaps/>
                <w:spacing w:val="40"/>
                <w:sz w:val="36"/>
                <w:szCs w:val="44"/>
              </w:rPr>
              <w:t xml:space="preserve">radip </w:t>
            </w:r>
            <w:r w:rsidR="006B790B">
              <w:rPr>
                <w:rFonts w:ascii="Calibri" w:hAnsi="Calibri" w:cs="Calibri"/>
                <w:b/>
                <w:smallCaps/>
                <w:spacing w:val="40"/>
                <w:sz w:val="36"/>
                <w:szCs w:val="44"/>
              </w:rPr>
              <w:t>S</w:t>
            </w:r>
            <w:r w:rsidR="009E3519">
              <w:rPr>
                <w:rFonts w:ascii="Calibri" w:hAnsi="Calibri" w:cs="Calibri"/>
                <w:b/>
                <w:smallCaps/>
                <w:spacing w:val="40"/>
                <w:sz w:val="36"/>
                <w:szCs w:val="44"/>
              </w:rPr>
              <w:t xml:space="preserve">. </w:t>
            </w:r>
            <w:r w:rsidR="006B790B">
              <w:rPr>
                <w:rFonts w:ascii="Calibri" w:hAnsi="Calibri" w:cs="Calibri"/>
                <w:b/>
                <w:smallCaps/>
                <w:spacing w:val="40"/>
                <w:sz w:val="36"/>
                <w:szCs w:val="44"/>
              </w:rPr>
              <w:t>K</w:t>
            </w:r>
            <w:r w:rsidR="006B790B" w:rsidRPr="006B790B">
              <w:rPr>
                <w:rFonts w:ascii="Calibri" w:hAnsi="Calibri" w:cs="Calibri"/>
                <w:b/>
                <w:smallCaps/>
                <w:spacing w:val="40"/>
                <w:sz w:val="28"/>
                <w:szCs w:val="44"/>
              </w:rPr>
              <w:t>OTHAWALE</w:t>
            </w:r>
            <w:r w:rsidR="003E3EAC">
              <w:rPr>
                <w:rFonts w:ascii="Calibri" w:hAnsi="Calibri" w:cs="Calibri"/>
                <w:b/>
                <w:smallCaps/>
                <w:spacing w:val="40"/>
                <w:sz w:val="36"/>
                <w:szCs w:val="44"/>
              </w:rPr>
              <w:t xml:space="preserve">      </w:t>
            </w:r>
          </w:p>
        </w:tc>
        <w:tc>
          <w:tcPr>
            <w:tcW w:w="15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6C9EBD" w14:textId="77777777" w:rsidR="00087545" w:rsidRDefault="009E72EE" w:rsidP="009E72E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                    </w:t>
            </w:r>
            <w:r w:rsidR="0002720B">
              <w:rPr>
                <w:rFonts w:ascii="Calibri" w:hAnsi="Calibri" w:cs="Calibri"/>
                <w:sz w:val="20"/>
                <w:szCs w:val="20"/>
              </w:rPr>
              <w:t>(</w:t>
            </w:r>
            <w:r w:rsidR="005F745F">
              <w:rPr>
                <w:rFonts w:ascii="Calibri" w:hAnsi="Calibri" w:cs="Calibri"/>
                <w:sz w:val="20"/>
                <w:szCs w:val="20"/>
              </w:rPr>
              <w:t>+</w:t>
            </w:r>
            <w:r w:rsidR="006B790B">
              <w:rPr>
                <w:rFonts w:ascii="Calibri" w:hAnsi="Calibri" w:cs="Calibri"/>
                <w:sz w:val="20"/>
                <w:szCs w:val="20"/>
              </w:rPr>
              <w:t>91) 8600722045</w:t>
            </w:r>
          </w:p>
          <w:p w14:paraId="6CA31A06" w14:textId="77777777" w:rsidR="003940F2" w:rsidRDefault="00D40FE2" w:rsidP="0002720B">
            <w:pPr>
              <w:jc w:val="right"/>
              <w:rPr>
                <w:rFonts w:ascii="Calibri" w:hAnsi="Calibri" w:cs="Calibri"/>
                <w:sz w:val="20"/>
                <w:szCs w:val="20"/>
              </w:rPr>
            </w:pPr>
            <w:hyperlink r:id="rId8" w:history="1">
              <w:r w:rsidR="006B790B" w:rsidRPr="00423667">
                <w:rPr>
                  <w:rStyle w:val="Hyperlink"/>
                  <w:rFonts w:ascii="Calibri" w:hAnsi="Calibri" w:cs="Calibri"/>
                  <w:sz w:val="20"/>
                  <w:szCs w:val="20"/>
                </w:rPr>
                <w:t>pradip.kothawale@gmail.com</w:t>
              </w:r>
            </w:hyperlink>
          </w:p>
          <w:p w14:paraId="2FFACB74" w14:textId="77777777" w:rsidR="003E3EAC" w:rsidRDefault="003E3EAC" w:rsidP="003E3EAC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                    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IN" w:eastAsia="en-IN"/>
              </w:rPr>
              <w:drawing>
                <wp:inline distT="0" distB="0" distL="0" distR="0" wp14:anchorId="5F4A8D3D" wp14:editId="4A194310">
                  <wp:extent cx="274320" cy="274320"/>
                  <wp:effectExtent l="0" t="0" r="0" b="0"/>
                  <wp:docPr id="1" name="Picture 1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inkedin_circle_color-128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cs="Calibri"/>
                <w:sz w:val="20"/>
                <w:szCs w:val="20"/>
              </w:rPr>
              <w:t xml:space="preserve">    </w:t>
            </w:r>
            <w:r>
              <w:rPr>
                <w:rFonts w:ascii="Calibri" w:hAnsi="Calibri" w:cs="Calibri"/>
                <w:noProof/>
                <w:sz w:val="20"/>
                <w:szCs w:val="20"/>
                <w:lang w:val="en-IN" w:eastAsia="en-IN"/>
              </w:rPr>
              <w:drawing>
                <wp:inline distT="0" distB="0" distL="0" distR="0" wp14:anchorId="462E97DA" wp14:editId="04845446">
                  <wp:extent cx="274320" cy="274320"/>
                  <wp:effectExtent l="0" t="0" r="0" b="0"/>
                  <wp:docPr id="2" name="Picture 2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ark-github-128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cs="Calibri"/>
                <w:sz w:val="20"/>
                <w:szCs w:val="20"/>
              </w:rPr>
              <w:t xml:space="preserve">    </w:t>
            </w:r>
          </w:p>
          <w:p w14:paraId="29D6B04F" w14:textId="77777777" w:rsidR="00D60239" w:rsidRPr="00855E2C" w:rsidRDefault="00EA6927" w:rsidP="0002720B">
            <w:pPr>
              <w:jc w:val="right"/>
              <w:rPr>
                <w:rFonts w:ascii="Calibri" w:hAnsi="Calibri" w:cs="Calibri"/>
                <w:smallCaps/>
                <w:sz w:val="20"/>
                <w:szCs w:val="20"/>
              </w:rPr>
            </w:pPr>
            <w:r w:rsidRPr="00855E2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D60239" w:rsidRPr="00855E2C" w14:paraId="6C116EDE" w14:textId="77777777" w:rsidTr="15B9CB6A">
        <w:trPr>
          <w:trHeight w:val="210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B9B3F1B" w14:textId="77777777" w:rsidR="00D60239" w:rsidRPr="00855E2C" w:rsidRDefault="00D60239" w:rsidP="00E73070">
            <w:pPr>
              <w:rPr>
                <w:rFonts w:ascii="Calibri" w:hAnsi="Calibri" w:cs="Calibri"/>
                <w:b/>
                <w:smallCaps/>
                <w:sz w:val="22"/>
                <w:szCs w:val="22"/>
              </w:rPr>
            </w:pPr>
            <w:r w:rsidRPr="00855E2C">
              <w:rPr>
                <w:rFonts w:ascii="Calibri" w:hAnsi="Calibri" w:cs="Calibri"/>
                <w:b/>
                <w:smallCaps/>
                <w:sz w:val="22"/>
                <w:szCs w:val="22"/>
              </w:rPr>
              <w:t>Employment</w:t>
            </w:r>
          </w:p>
        </w:tc>
      </w:tr>
      <w:tr w:rsidR="00262B2C" w:rsidRPr="00855E2C" w14:paraId="68F64853" w14:textId="77777777" w:rsidTr="15B9CB6A">
        <w:trPr>
          <w:trHeight w:val="285"/>
        </w:trPr>
        <w:tc>
          <w:tcPr>
            <w:tcW w:w="15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ADEAE3" w14:textId="77777777" w:rsidR="00262B2C" w:rsidRDefault="009E72EE" w:rsidP="00262B2C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Software Engineer</w:t>
            </w:r>
          </w:p>
        </w:tc>
        <w:tc>
          <w:tcPr>
            <w:tcW w:w="1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660035" w14:textId="77777777" w:rsidR="00262B2C" w:rsidRDefault="009E72EE" w:rsidP="00262B2C">
            <w:pPr>
              <w:jc w:val="center"/>
              <w:rPr>
                <w:rFonts w:ascii="Tahoma" w:hAnsi="Tahoma" w:cs="Tahoma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Tahoma" w:hAnsi="Tahoma" w:cs="Tahoma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FIS </w:t>
            </w:r>
            <w:proofErr w:type="gramStart"/>
            <w:r>
              <w:rPr>
                <w:rFonts w:ascii="Tahoma" w:hAnsi="Tahoma" w:cs="Tahoma"/>
                <w:b/>
                <w:bCs/>
                <w:color w:val="000000"/>
                <w:sz w:val="20"/>
                <w:szCs w:val="20"/>
                <w:shd w:val="clear" w:color="auto" w:fill="FFFFFF"/>
              </w:rPr>
              <w:t>Solutions(</w:t>
            </w:r>
            <w:proofErr w:type="gramEnd"/>
            <w:r>
              <w:rPr>
                <w:rFonts w:ascii="Tahoma" w:hAnsi="Tahoma" w:cs="Tahoma"/>
                <w:b/>
                <w:bCs/>
                <w:color w:val="000000"/>
                <w:sz w:val="20"/>
                <w:szCs w:val="20"/>
                <w:shd w:val="clear" w:color="auto" w:fill="FFFFFF"/>
              </w:rPr>
              <w:t>India) Pvt. Ltd</w:t>
            </w:r>
          </w:p>
        </w:tc>
        <w:tc>
          <w:tcPr>
            <w:tcW w:w="15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C52318" w14:textId="77777777" w:rsidR="009E72EE" w:rsidRPr="009E72EE" w:rsidRDefault="006B790B" w:rsidP="009E72EE">
            <w:pPr>
              <w:pStyle w:val="Heading2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July 2017</w:t>
            </w:r>
            <w:r w:rsidR="009E72EE">
              <w:rPr>
                <w:rFonts w:ascii="Calibri" w:hAnsi="Calibri" w:cs="Calibri"/>
                <w:bCs/>
                <w:sz w:val="22"/>
                <w:szCs w:val="22"/>
              </w:rPr>
              <w:t>-Present</w:t>
            </w:r>
          </w:p>
        </w:tc>
      </w:tr>
      <w:tr w:rsidR="00F91D5E" w:rsidRPr="00855E2C" w14:paraId="65183EAF" w14:textId="77777777" w:rsidTr="15B9CB6A">
        <w:trPr>
          <w:trHeight w:val="285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828900" w14:textId="77777777" w:rsidR="00F91D5E" w:rsidRDefault="00EE033E" w:rsidP="00EE033E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orking as a Software Engineer on </w:t>
            </w:r>
            <w:proofErr w:type="spellStart"/>
            <w:r w:rsidR="006B790B">
              <w:rPr>
                <w:rFonts w:ascii="Calibri" w:hAnsi="Calibri" w:cs="Calibri"/>
                <w:sz w:val="22"/>
                <w:szCs w:val="22"/>
              </w:rPr>
              <w:t>GlobalPlus</w:t>
            </w:r>
            <w:proofErr w:type="spellEnd"/>
            <w:r w:rsidR="006B790B">
              <w:rPr>
                <w:rFonts w:ascii="Calibri" w:hAnsi="Calibri" w:cs="Calibri"/>
                <w:sz w:val="22"/>
                <w:szCs w:val="22"/>
              </w:rPr>
              <w:t>-WRA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r w:rsidR="006B790B">
              <w:rPr>
                <w:rFonts w:ascii="Calibri" w:hAnsi="Calibri" w:cs="Calibri"/>
                <w:sz w:val="22"/>
                <w:szCs w:val="22"/>
              </w:rPr>
              <w:t>Wealth, Retirement and Account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) in </w:t>
            </w:r>
            <w:r w:rsidR="006B790B">
              <w:rPr>
                <w:rFonts w:ascii="Calibri" w:hAnsi="Calibri" w:cs="Calibri"/>
                <w:sz w:val="22"/>
                <w:szCs w:val="22"/>
              </w:rPr>
              <w:t>Python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to develop new enhancements and resolve defects. </w:t>
            </w:r>
            <w:r w:rsidR="006B790B">
              <w:rPr>
                <w:rFonts w:ascii="Calibri" w:hAnsi="Calibri" w:cs="Calibri"/>
                <w:sz w:val="22"/>
                <w:szCs w:val="22"/>
              </w:rPr>
              <w:t xml:space="preserve">Used Python language for scripting purpose </w:t>
            </w:r>
            <w:r w:rsidR="00E40914">
              <w:rPr>
                <w:rFonts w:ascii="Calibri" w:hAnsi="Calibri" w:cs="Calibri"/>
                <w:sz w:val="22"/>
                <w:szCs w:val="22"/>
              </w:rPr>
              <w:t xml:space="preserve">and </w:t>
            </w:r>
            <w:r w:rsidR="00F46642">
              <w:rPr>
                <w:rFonts w:ascii="Calibri" w:hAnsi="Calibri" w:cs="Calibri"/>
                <w:sz w:val="22"/>
                <w:szCs w:val="22"/>
              </w:rPr>
              <w:t>for solving the generic defects and enhancement.</w:t>
            </w:r>
          </w:p>
          <w:p w14:paraId="15A67CAF" w14:textId="77777777" w:rsidR="009C2213" w:rsidRPr="00B24F95" w:rsidRDefault="009C2213" w:rsidP="009C2213">
            <w:p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Responsibilitie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: </w:t>
            </w:r>
          </w:p>
          <w:p w14:paraId="4DC363D1" w14:textId="77777777" w:rsidR="009C2213" w:rsidRPr="00B24F95" w:rsidRDefault="009C2213" w:rsidP="009C2213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Analysis and feasibility study change request by clients.</w:t>
            </w:r>
          </w:p>
          <w:p w14:paraId="3B731F45" w14:textId="77777777" w:rsidR="009C2213" w:rsidRPr="00B24F95" w:rsidRDefault="009C2213" w:rsidP="009C2213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Requirement gathering along with Product Management and CRM.</w:t>
            </w:r>
          </w:p>
          <w:p w14:paraId="4583F2E2" w14:textId="77777777" w:rsidR="009C2213" w:rsidRDefault="009C2213" w:rsidP="009C2213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Understand requirement and convert them into system design.</w:t>
            </w:r>
          </w:p>
          <w:p w14:paraId="68E73300" w14:textId="77777777" w:rsidR="002E58EE" w:rsidRPr="00B24F95" w:rsidRDefault="002E58EE" w:rsidP="009C2213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Tracking </w:t>
            </w:r>
            <w:r w:rsidR="00D43997">
              <w:rPr>
                <w:rFonts w:ascii="Calibri" w:hAnsi="Calibri" w:cs="Calibri"/>
                <w:sz w:val="22"/>
                <w:szCs w:val="22"/>
              </w:rPr>
              <w:t xml:space="preserve">and </w:t>
            </w:r>
            <w:r w:rsidR="003957AA">
              <w:rPr>
                <w:rFonts w:ascii="Calibri" w:hAnsi="Calibri" w:cs="Calibri"/>
                <w:sz w:val="22"/>
                <w:szCs w:val="22"/>
              </w:rPr>
              <w:t>fixing</w:t>
            </w:r>
            <w:r w:rsidR="00D43997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3957AA">
              <w:rPr>
                <w:rFonts w:ascii="Calibri" w:hAnsi="Calibri" w:cs="Calibri"/>
                <w:sz w:val="22"/>
                <w:szCs w:val="22"/>
              </w:rPr>
              <w:t>JIRA issues</w:t>
            </w:r>
            <w:r w:rsidR="00C65E75">
              <w:rPr>
                <w:rFonts w:ascii="Calibri" w:hAnsi="Calibri" w:cs="Calibri"/>
                <w:sz w:val="22"/>
                <w:szCs w:val="22"/>
              </w:rPr>
              <w:t xml:space="preserve"> from CRM and QA</w:t>
            </w:r>
            <w:r w:rsidR="00D43997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176F07C0" w14:textId="77777777" w:rsidR="009C2213" w:rsidRPr="00194EFE" w:rsidRDefault="009C2213" w:rsidP="009C2213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Coding</w:t>
            </w:r>
            <w:r>
              <w:rPr>
                <w:rFonts w:ascii="Calibri" w:hAnsi="Calibri" w:cs="Calibri"/>
                <w:sz w:val="22"/>
                <w:szCs w:val="22"/>
              </w:rPr>
              <w:t>, debugging</w:t>
            </w:r>
            <w:r w:rsidRPr="00B24F95">
              <w:rPr>
                <w:rFonts w:ascii="Calibri" w:hAnsi="Calibri" w:cs="Calibri"/>
                <w:sz w:val="22"/>
                <w:szCs w:val="22"/>
              </w:rPr>
              <w:t>, Unit testing and bug fixing.</w:t>
            </w:r>
          </w:p>
          <w:p w14:paraId="5F269D5D" w14:textId="77777777" w:rsidR="009C2213" w:rsidRDefault="009C2213" w:rsidP="009C2213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Implementing Compliance and regulatory changes by exchanges in the system.</w:t>
            </w:r>
          </w:p>
          <w:p w14:paraId="10A63227" w14:textId="77777777" w:rsidR="00EE033E" w:rsidRPr="00EE033E" w:rsidRDefault="009C2213" w:rsidP="009C2213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Release and Build Engineering</w:t>
            </w:r>
          </w:p>
          <w:p w14:paraId="672A6659" w14:textId="77777777" w:rsidR="00F91D5E" w:rsidRDefault="00F91D5E" w:rsidP="009E72EE">
            <w:pPr>
              <w:pStyle w:val="Heading2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</w:tc>
      </w:tr>
      <w:tr w:rsidR="00262B2C" w:rsidRPr="00855E2C" w14:paraId="69D0C959" w14:textId="77777777" w:rsidTr="15B9CB6A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C1C2DC7" w14:textId="77777777" w:rsidR="00262B2C" w:rsidRPr="00855E2C" w:rsidRDefault="00262B2C" w:rsidP="00262B2C">
            <w:pPr>
              <w:rPr>
                <w:rFonts w:ascii="Calibri" w:hAnsi="Calibri" w:cs="Calibri"/>
                <w:smallCaps/>
                <w:sz w:val="22"/>
                <w:szCs w:val="22"/>
              </w:rPr>
            </w:pPr>
            <w:r w:rsidRPr="00855E2C">
              <w:rPr>
                <w:rFonts w:ascii="Calibri" w:hAnsi="Calibri" w:cs="Calibri"/>
                <w:b/>
                <w:smallCaps/>
                <w:sz w:val="22"/>
                <w:szCs w:val="22"/>
              </w:rPr>
              <w:t>Education</w:t>
            </w:r>
          </w:p>
        </w:tc>
      </w:tr>
      <w:tr w:rsidR="00262B2C" w:rsidRPr="00855E2C" w14:paraId="00B02BEE" w14:textId="77777777" w:rsidTr="15B9CB6A">
        <w:tc>
          <w:tcPr>
            <w:tcW w:w="151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8513DC" w14:textId="77777777" w:rsidR="00262B2C" w:rsidRPr="00855E2C" w:rsidRDefault="00262B2C" w:rsidP="00262B2C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Pune, Maharashtra, India</w:t>
            </w:r>
          </w:p>
        </w:tc>
        <w:tc>
          <w:tcPr>
            <w:tcW w:w="19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3250D1" w14:textId="77777777" w:rsidR="00262B2C" w:rsidRPr="00855E2C" w:rsidRDefault="00262B2C" w:rsidP="00262B2C">
            <w:pPr>
              <w:ind w:left="72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Pune Institute of Computer Technology</w:t>
            </w:r>
          </w:p>
        </w:tc>
        <w:tc>
          <w:tcPr>
            <w:tcW w:w="151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E5C67" w14:textId="77777777" w:rsidR="00262B2C" w:rsidRPr="00855E2C" w:rsidRDefault="00262B2C" w:rsidP="00E40914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July 2014</w:t>
            </w:r>
            <w:r w:rsidRPr="00855E2C">
              <w:rPr>
                <w:rFonts w:ascii="Calibri" w:hAnsi="Calibri" w:cs="Calibri"/>
                <w:b/>
                <w:sz w:val="22"/>
                <w:szCs w:val="22"/>
              </w:rPr>
              <w:t xml:space="preserve"> –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June</w:t>
            </w:r>
            <w:r w:rsidRPr="00855E2C">
              <w:rPr>
                <w:rFonts w:ascii="Calibri" w:hAnsi="Calibri" w:cs="Calibri"/>
                <w:b/>
                <w:sz w:val="22"/>
                <w:szCs w:val="22"/>
              </w:rPr>
              <w:t xml:space="preserve"> 20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17</w:t>
            </w:r>
          </w:p>
        </w:tc>
      </w:tr>
      <w:tr w:rsidR="00262B2C" w:rsidRPr="00855E2C" w14:paraId="067848F4" w14:textId="77777777" w:rsidTr="15B9CB6A">
        <w:trPr>
          <w:trHeight w:val="70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B81CF2" w14:textId="77777777" w:rsidR="00262B2C" w:rsidRPr="00686DF6" w:rsidRDefault="00262B2C" w:rsidP="00262B2C">
            <w:pPr>
              <w:numPr>
                <w:ilvl w:val="0"/>
                <w:numId w:val="5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Bachelor of Engineering (B.E.) </w:t>
            </w:r>
            <w:r w:rsidRPr="00855E2C">
              <w:rPr>
                <w:rFonts w:ascii="Calibri" w:hAnsi="Calibri" w:cs="Calibri"/>
                <w:sz w:val="22"/>
                <w:szCs w:val="20"/>
              </w:rPr>
              <w:t xml:space="preserve">in </w:t>
            </w:r>
            <w:r>
              <w:rPr>
                <w:rFonts w:ascii="Calibri" w:hAnsi="Calibri" w:cs="Calibri"/>
                <w:sz w:val="22"/>
                <w:szCs w:val="20"/>
              </w:rPr>
              <w:t>Information Technology, Recognition: University of Pune.</w:t>
            </w:r>
            <w:r w:rsidR="00485A37"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Percentage:</w:t>
            </w:r>
            <w:r>
              <w:rPr>
                <w:rFonts w:ascii="Calibri" w:hAnsi="Calibri" w:cs="Calibri"/>
                <w:sz w:val="22"/>
                <w:szCs w:val="20"/>
              </w:rPr>
              <w:t>73</w:t>
            </w:r>
            <w:r w:rsidRPr="00131EE3">
              <w:rPr>
                <w:rFonts w:ascii="Calibri" w:hAnsi="Calibri" w:cs="Calibri"/>
                <w:sz w:val="22"/>
                <w:szCs w:val="20"/>
              </w:rPr>
              <w:t>.</w:t>
            </w:r>
            <w:r>
              <w:rPr>
                <w:rFonts w:ascii="Calibri" w:hAnsi="Calibri" w:cs="Calibri"/>
                <w:sz w:val="22"/>
                <w:szCs w:val="20"/>
              </w:rPr>
              <w:t>8</w:t>
            </w:r>
          </w:p>
          <w:p w14:paraId="0A37501D" w14:textId="77777777" w:rsidR="00262B2C" w:rsidRPr="00855E2C" w:rsidRDefault="00262B2C" w:rsidP="00262B2C">
            <w:pPr>
              <w:ind w:left="72"/>
              <w:rPr>
                <w:rFonts w:ascii="Calibri" w:hAnsi="Calibri" w:cs="Calibri"/>
                <w:sz w:val="4"/>
                <w:szCs w:val="2"/>
              </w:rPr>
            </w:pPr>
          </w:p>
          <w:p w14:paraId="2AF968E8" w14:textId="77777777" w:rsidR="00262B2C" w:rsidRPr="00686DF6" w:rsidRDefault="00262B2C" w:rsidP="00262B2C">
            <w:pPr>
              <w:numPr>
                <w:ilvl w:val="0"/>
                <w:numId w:val="5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0"/>
              </w:rPr>
            </w:pPr>
            <w:r w:rsidRPr="00855E2C">
              <w:rPr>
                <w:rFonts w:ascii="Calibri" w:hAnsi="Calibri" w:cs="Calibri"/>
                <w:sz w:val="22"/>
                <w:szCs w:val="20"/>
              </w:rPr>
              <w:t xml:space="preserve">Graduate Coursework: Software Foundations; Computer Architecture; Algorithms; </w:t>
            </w:r>
            <w:r>
              <w:rPr>
                <w:rFonts w:ascii="Calibri" w:hAnsi="Calibri" w:cs="Calibri"/>
                <w:sz w:val="22"/>
                <w:szCs w:val="20"/>
              </w:rPr>
              <w:t>Operating Systems</w:t>
            </w:r>
            <w:r w:rsidRPr="00855E2C">
              <w:rPr>
                <w:rFonts w:ascii="Calibri" w:hAnsi="Calibri" w:cs="Calibri"/>
                <w:sz w:val="22"/>
                <w:szCs w:val="20"/>
              </w:rPr>
              <w:t xml:space="preserve">; Comparison of Learning Algorithms; 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Databases; Computer Networks; Data Structures; Software 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Engineering.</w:t>
            </w:r>
          </w:p>
          <w:p w14:paraId="0E42FCD3" w14:textId="77777777" w:rsidR="00262B2C" w:rsidRDefault="00262B2C" w:rsidP="00262B2C">
            <w:pPr>
              <w:numPr>
                <w:ilvl w:val="0"/>
                <w:numId w:val="5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Delivered a 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research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>-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based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seminar on ‘</w:t>
            </w:r>
            <w:r w:rsidR="008C3D74">
              <w:rPr>
                <w:rFonts w:ascii="Calibri" w:hAnsi="Calibri" w:cs="Calibri"/>
                <w:sz w:val="22"/>
                <w:szCs w:val="20"/>
              </w:rPr>
              <w:t>DROPS – Division and Replication of Data in Cloud for Optimal Performance and Security’</w:t>
            </w:r>
            <w:r>
              <w:rPr>
                <w:rFonts w:ascii="Calibri" w:hAnsi="Calibri" w:cs="Calibri"/>
                <w:sz w:val="22"/>
                <w:szCs w:val="20"/>
              </w:rPr>
              <w:t>.</w:t>
            </w:r>
          </w:p>
          <w:p w14:paraId="5DAB6C7B" w14:textId="77777777" w:rsidR="00262B2C" w:rsidRPr="00DA7B53" w:rsidRDefault="00262B2C" w:rsidP="00262B2C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</w:p>
        </w:tc>
      </w:tr>
      <w:tr w:rsidR="00262B2C" w:rsidRPr="00855E2C" w14:paraId="4A180522" w14:textId="77777777" w:rsidTr="15B9CB6A">
        <w:trPr>
          <w:trHeight w:val="70"/>
        </w:trPr>
        <w:tc>
          <w:tcPr>
            <w:tcW w:w="15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EF9392" w14:textId="77777777" w:rsidR="00262B2C" w:rsidRPr="006E11CA" w:rsidRDefault="00262B2C" w:rsidP="00262B2C">
            <w:pPr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>Pune, Maharashtra</w:t>
            </w:r>
            <w:r w:rsidRPr="006E11CA">
              <w:rPr>
                <w:rFonts w:ascii="Calibri" w:hAnsi="Calibri" w:cs="Calibri"/>
                <w:b/>
                <w:sz w:val="22"/>
                <w:szCs w:val="20"/>
              </w:rPr>
              <w:t>, India</w:t>
            </w:r>
          </w:p>
        </w:tc>
        <w:tc>
          <w:tcPr>
            <w:tcW w:w="1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F968A4" w14:textId="77777777" w:rsidR="00262B2C" w:rsidRPr="006E11CA" w:rsidRDefault="00262B2C" w:rsidP="00262B2C">
            <w:pPr>
              <w:ind w:left="252"/>
              <w:jc w:val="center"/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>Government Polytechnic, Pune</w:t>
            </w:r>
          </w:p>
        </w:tc>
        <w:tc>
          <w:tcPr>
            <w:tcW w:w="15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653508" w14:textId="77777777" w:rsidR="00262B2C" w:rsidRPr="008E5A2D" w:rsidRDefault="00E40914" w:rsidP="00E40914">
            <w:pPr>
              <w:ind w:left="252"/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</w:t>
            </w:r>
            <w:r w:rsidR="00262B2C" w:rsidRPr="008E5A2D">
              <w:rPr>
                <w:rFonts w:ascii="Calibri" w:hAnsi="Calibri" w:cs="Calibri"/>
                <w:b/>
                <w:sz w:val="22"/>
                <w:szCs w:val="20"/>
              </w:rPr>
              <w:t>July 2011 – June 2014</w:t>
            </w:r>
          </w:p>
        </w:tc>
      </w:tr>
      <w:tr w:rsidR="00262B2C" w:rsidRPr="00855E2C" w14:paraId="43431724" w14:textId="77777777" w:rsidTr="15B9CB6A"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051558" w14:textId="77777777" w:rsidR="00262B2C" w:rsidRPr="00855E2C" w:rsidRDefault="00262B2C" w:rsidP="00262B2C">
            <w:pPr>
              <w:numPr>
                <w:ilvl w:val="0"/>
                <w:numId w:val="1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iploma in Computer Engineering, Recognition: Government Autonomous</w:t>
            </w:r>
            <w:r w:rsidRPr="00131EE3">
              <w:rPr>
                <w:rFonts w:ascii="Calibri" w:hAnsi="Calibri" w:cs="Calibri"/>
                <w:b/>
                <w:sz w:val="22"/>
                <w:szCs w:val="22"/>
              </w:rPr>
              <w:t xml:space="preserve">. </w:t>
            </w:r>
            <w:r w:rsidR="00E40914">
              <w:rPr>
                <w:rFonts w:ascii="Calibri" w:hAnsi="Calibri" w:cs="Calibri"/>
                <w:b/>
                <w:sz w:val="22"/>
                <w:szCs w:val="22"/>
              </w:rPr>
              <w:t xml:space="preserve">                  </w:t>
            </w:r>
            <w:r w:rsidRPr="00131EE3">
              <w:rPr>
                <w:rFonts w:ascii="Calibri" w:hAnsi="Calibri" w:cs="Calibri"/>
                <w:b/>
                <w:sz w:val="22"/>
                <w:szCs w:val="22"/>
              </w:rPr>
              <w:t xml:space="preserve">Percentage: </w:t>
            </w:r>
            <w:r w:rsidR="0031089C">
              <w:rPr>
                <w:rFonts w:ascii="Calibri" w:hAnsi="Calibri" w:cs="Calibri"/>
                <w:sz w:val="22"/>
                <w:szCs w:val="22"/>
              </w:rPr>
              <w:t>86.69</w:t>
            </w:r>
          </w:p>
          <w:p w14:paraId="46581982" w14:textId="77777777" w:rsidR="00262B2C" w:rsidRPr="001036F3" w:rsidRDefault="00262B2C" w:rsidP="00262B2C">
            <w:pPr>
              <w:numPr>
                <w:ilvl w:val="0"/>
                <w:numId w:val="1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iploma Coursework: Digital Electronics; OOP; Software testing; Computer Networks; Programming languages; Web Engineering; Applied Mathematics.</w:t>
            </w:r>
          </w:p>
          <w:p w14:paraId="02EB378F" w14:textId="77777777" w:rsidR="00262B2C" w:rsidRPr="009E3519" w:rsidRDefault="00262B2C" w:rsidP="00262B2C">
            <w:pPr>
              <w:ind w:left="252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62B2C" w:rsidRPr="00855E2C" w14:paraId="088D8AF9" w14:textId="77777777" w:rsidTr="15B9CB6A">
        <w:tc>
          <w:tcPr>
            <w:tcW w:w="15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D31232" w14:textId="77777777" w:rsidR="00262B2C" w:rsidRPr="00C72920" w:rsidRDefault="0031089C" w:rsidP="00262B2C">
            <w:pPr>
              <w:rPr>
                <w:rFonts w:ascii="Calibri" w:hAnsi="Calibri" w:cs="Calibri"/>
                <w:b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Calibri" w:hAnsi="Calibri" w:cs="Calibri"/>
                <w:b/>
                <w:sz w:val="22"/>
                <w:szCs w:val="22"/>
              </w:rPr>
              <w:t>A.Nagar</w:t>
            </w:r>
            <w:proofErr w:type="spellEnd"/>
            <w:proofErr w:type="gramEnd"/>
            <w:r w:rsidR="00262B2C" w:rsidRPr="00C72920">
              <w:rPr>
                <w:rFonts w:ascii="Calibri" w:hAnsi="Calibri" w:cs="Calibri"/>
                <w:b/>
                <w:sz w:val="22"/>
                <w:szCs w:val="22"/>
              </w:rPr>
              <w:t>, Maharashtra, India</w:t>
            </w:r>
          </w:p>
        </w:tc>
        <w:tc>
          <w:tcPr>
            <w:tcW w:w="1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439FD6" w14:textId="77777777" w:rsidR="00262B2C" w:rsidRPr="00A021D8" w:rsidRDefault="0031089C" w:rsidP="00262B2C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Shree </w:t>
            </w:r>
            <w:proofErr w:type="spellStart"/>
            <w:r>
              <w:rPr>
                <w:rFonts w:ascii="Calibri" w:hAnsi="Calibri" w:cs="Calibri"/>
                <w:b/>
                <w:sz w:val="22"/>
                <w:szCs w:val="22"/>
              </w:rPr>
              <w:t>Dharmnath</w:t>
            </w:r>
            <w:proofErr w:type="spellEnd"/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sz w:val="22"/>
                <w:szCs w:val="22"/>
              </w:rPr>
              <w:t>Vidhyalaya</w:t>
            </w:r>
            <w:proofErr w:type="spellEnd"/>
            <w:r>
              <w:rPr>
                <w:rFonts w:ascii="Calibri" w:hAnsi="Calibri" w:cs="Calibri"/>
                <w:b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Calibri" w:hAnsi="Calibri" w:cs="Calibri"/>
                <w:b/>
                <w:sz w:val="22"/>
                <w:szCs w:val="22"/>
              </w:rPr>
              <w:t>Jawala</w:t>
            </w:r>
            <w:proofErr w:type="spellEnd"/>
          </w:p>
        </w:tc>
        <w:tc>
          <w:tcPr>
            <w:tcW w:w="15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37D317" w14:textId="77777777" w:rsidR="00262B2C" w:rsidRPr="00C72920" w:rsidRDefault="00262B2C" w:rsidP="00E40914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July 2006</w:t>
            </w:r>
            <w:r w:rsidRPr="00C72920">
              <w:rPr>
                <w:rFonts w:ascii="Calibri" w:hAnsi="Calibri" w:cs="Calibri"/>
                <w:b/>
                <w:sz w:val="22"/>
                <w:szCs w:val="22"/>
              </w:rPr>
              <w:t xml:space="preserve"> – May 20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11</w:t>
            </w:r>
          </w:p>
        </w:tc>
      </w:tr>
      <w:tr w:rsidR="00262B2C" w:rsidRPr="00855E2C" w14:paraId="4A84E25F" w14:textId="77777777" w:rsidTr="15B9CB6A"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103E23" w14:textId="77777777" w:rsidR="00262B2C" w:rsidRPr="00131EE3" w:rsidRDefault="00262B2C" w:rsidP="00262B2C">
            <w:pPr>
              <w:numPr>
                <w:ilvl w:val="0"/>
                <w:numId w:val="1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ompleted Primary Schooling and SSC (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Xth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). Recognition: M</w:t>
            </w:r>
            <w:r w:rsidR="00E40914">
              <w:rPr>
                <w:rFonts w:ascii="Calibri" w:hAnsi="Calibri" w:cs="Calibri"/>
                <w:sz w:val="22"/>
                <w:szCs w:val="22"/>
              </w:rPr>
              <w:t xml:space="preserve">aharashtra State Board.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131EE3">
              <w:rPr>
                <w:rFonts w:ascii="Calibri" w:hAnsi="Calibri" w:cs="Calibri"/>
                <w:b/>
                <w:sz w:val="22"/>
                <w:szCs w:val="22"/>
              </w:rPr>
              <w:t>Percentage: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31089C">
              <w:rPr>
                <w:rFonts w:ascii="Calibri" w:hAnsi="Calibri" w:cs="Calibri"/>
                <w:sz w:val="22"/>
                <w:szCs w:val="22"/>
              </w:rPr>
              <w:t>92</w:t>
            </w:r>
            <w:r w:rsidRPr="00131EE3">
              <w:rPr>
                <w:rFonts w:ascii="Calibri" w:hAnsi="Calibri" w:cs="Calibri"/>
                <w:sz w:val="22"/>
                <w:szCs w:val="22"/>
              </w:rPr>
              <w:t>.</w:t>
            </w:r>
            <w:r w:rsidR="0031089C">
              <w:rPr>
                <w:rFonts w:ascii="Calibri" w:hAnsi="Calibri" w:cs="Calibri"/>
                <w:sz w:val="22"/>
                <w:szCs w:val="22"/>
              </w:rPr>
              <w:t>55</w:t>
            </w:r>
          </w:p>
          <w:p w14:paraId="6DF57CED" w14:textId="77777777" w:rsidR="00262B2C" w:rsidRPr="00855E2C" w:rsidRDefault="00262B2C" w:rsidP="00262B2C">
            <w:pPr>
              <w:numPr>
                <w:ilvl w:val="0"/>
                <w:numId w:val="1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ppeared for various competitive exams such as</w:t>
            </w:r>
            <w:r w:rsidR="0031089C">
              <w:rPr>
                <w:rFonts w:ascii="Calibri" w:hAnsi="Calibri" w:cs="Calibri"/>
                <w:sz w:val="22"/>
                <w:szCs w:val="22"/>
              </w:rPr>
              <w:t>, MSCIT</w:t>
            </w:r>
            <w:r>
              <w:rPr>
                <w:rFonts w:ascii="Calibri" w:hAnsi="Calibri" w:cs="Calibri"/>
                <w:sz w:val="22"/>
                <w:szCs w:val="22"/>
              </w:rPr>
              <w:t>, etc.</w:t>
            </w:r>
          </w:p>
          <w:p w14:paraId="6A05A809" w14:textId="77777777" w:rsidR="00262B2C" w:rsidRPr="00855E2C" w:rsidRDefault="00262B2C" w:rsidP="00262B2C">
            <w:pPr>
              <w:rPr>
                <w:rFonts w:ascii="Calibri" w:hAnsi="Calibri" w:cs="Calibri"/>
                <w:b/>
                <w:smallCaps/>
                <w:sz w:val="22"/>
                <w:szCs w:val="22"/>
              </w:rPr>
            </w:pPr>
          </w:p>
        </w:tc>
      </w:tr>
      <w:tr w:rsidR="00262B2C" w:rsidRPr="00855E2C" w14:paraId="7DFA34BB" w14:textId="77777777" w:rsidTr="15B9CB6A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FD3EAF1" w14:textId="77777777" w:rsidR="00262B2C" w:rsidRPr="00855E2C" w:rsidRDefault="00262B2C" w:rsidP="00262B2C">
            <w:pPr>
              <w:rPr>
                <w:rFonts w:ascii="Calibri" w:hAnsi="Calibri" w:cs="Calibri"/>
                <w:smallCaps/>
                <w:sz w:val="22"/>
                <w:szCs w:val="22"/>
              </w:rPr>
            </w:pPr>
            <w:r w:rsidRPr="00855E2C">
              <w:rPr>
                <w:rFonts w:ascii="Calibri" w:hAnsi="Calibri" w:cs="Calibri"/>
                <w:b/>
                <w:smallCaps/>
                <w:sz w:val="22"/>
                <w:szCs w:val="22"/>
              </w:rPr>
              <w:t>Technical Experience</w:t>
            </w:r>
          </w:p>
        </w:tc>
      </w:tr>
      <w:tr w:rsidR="00262B2C" w:rsidRPr="00855E2C" w14:paraId="61BF624D" w14:textId="77777777" w:rsidTr="15B9CB6A"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2CC67E" w14:textId="77777777" w:rsidR="00262B2C" w:rsidRDefault="00262B2C" w:rsidP="00262B2C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Work Experience</w:t>
            </w:r>
          </w:p>
          <w:p w14:paraId="5C309950" w14:textId="647AB4B6" w:rsidR="00262B2C" w:rsidRPr="00E40914" w:rsidRDefault="15B9CB6A" w:rsidP="15B9CB6A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>Open file Utility                                                                                                                       Jul 2017 - Aug 17</w:t>
            </w:r>
          </w:p>
          <w:p w14:paraId="784120AC" w14:textId="77777777" w:rsidR="00262B2C" w:rsidRDefault="00262B2C" w:rsidP="00262B2C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Developed a </w:t>
            </w:r>
            <w:r w:rsidR="00F424E2">
              <w:rPr>
                <w:rFonts w:ascii="Calibri" w:hAnsi="Calibri" w:cs="Calibri"/>
                <w:sz w:val="22"/>
                <w:szCs w:val="20"/>
              </w:rPr>
              <w:t>Utility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to </w:t>
            </w:r>
            <w:r w:rsidR="00F424E2">
              <w:rPr>
                <w:rFonts w:ascii="Calibri" w:hAnsi="Calibri" w:cs="Calibri"/>
                <w:sz w:val="22"/>
                <w:szCs w:val="20"/>
              </w:rPr>
              <w:t>find the file and open the file to automate the things.</w:t>
            </w:r>
          </w:p>
          <w:p w14:paraId="2C5D9E3E" w14:textId="77777777" w:rsidR="00262B2C" w:rsidRPr="00F424E2" w:rsidRDefault="00262B2C" w:rsidP="00262B2C">
            <w:pPr>
              <w:pStyle w:val="ListParagraph"/>
              <w:numPr>
                <w:ilvl w:val="0"/>
                <w:numId w:val="16"/>
              </w:numPr>
              <w:rPr>
                <w:rFonts w:ascii="Calibri" w:hAnsi="Calibri" w:cs="Calibri"/>
                <w:sz w:val="22"/>
                <w:szCs w:val="20"/>
              </w:rPr>
            </w:pPr>
            <w:r w:rsidRPr="00F424E2">
              <w:rPr>
                <w:rFonts w:ascii="Calibri" w:hAnsi="Calibri" w:cs="Calibri"/>
                <w:sz w:val="22"/>
                <w:szCs w:val="20"/>
              </w:rPr>
              <w:t xml:space="preserve">Designed and developed </w:t>
            </w:r>
            <w:r w:rsidR="00925B45" w:rsidRPr="00F424E2">
              <w:rPr>
                <w:rFonts w:ascii="Calibri" w:hAnsi="Calibri" w:cs="Calibri"/>
                <w:sz w:val="22"/>
                <w:szCs w:val="20"/>
              </w:rPr>
              <w:t xml:space="preserve">a </w:t>
            </w:r>
            <w:r w:rsidRPr="00F424E2">
              <w:rPr>
                <w:rFonts w:ascii="Calibri" w:hAnsi="Calibri" w:cs="Calibri"/>
                <w:noProof/>
                <w:sz w:val="22"/>
                <w:szCs w:val="20"/>
              </w:rPr>
              <w:t>module</w:t>
            </w:r>
            <w:r w:rsidRPr="00F424E2">
              <w:rPr>
                <w:rFonts w:ascii="Calibri" w:hAnsi="Calibri" w:cs="Calibri"/>
                <w:sz w:val="22"/>
                <w:szCs w:val="20"/>
              </w:rPr>
              <w:t xml:space="preserve"> </w:t>
            </w:r>
          </w:p>
          <w:p w14:paraId="66219C34" w14:textId="77777777" w:rsidR="00262B2C" w:rsidRPr="00FF4D3E" w:rsidRDefault="00262B2C" w:rsidP="00262B2C">
            <w:pPr>
              <w:pStyle w:val="ListParagraph"/>
              <w:numPr>
                <w:ilvl w:val="0"/>
                <w:numId w:val="16"/>
              </w:num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Created rollout documentation </w:t>
            </w:r>
          </w:p>
          <w:p w14:paraId="740509DC" w14:textId="77777777" w:rsidR="00262B2C" w:rsidRDefault="00262B2C" w:rsidP="00262B2C">
            <w:pPr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A44880">
              <w:rPr>
                <w:rFonts w:ascii="Calibri" w:hAnsi="Calibri" w:cs="Calibri"/>
                <w:b/>
                <w:noProof/>
                <w:sz w:val="22"/>
                <w:szCs w:val="20"/>
              </w:rPr>
              <w:t>Technology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:</w:t>
            </w:r>
            <w:r w:rsidR="00F424E2">
              <w:rPr>
                <w:rFonts w:ascii="Calibri" w:hAnsi="Calibri" w:cs="Calibri"/>
                <w:noProof/>
                <w:sz w:val="22"/>
                <w:szCs w:val="20"/>
              </w:rPr>
              <w:t xml:space="preserve"> </w:t>
            </w:r>
            <w:proofErr w:type="gramStart"/>
            <w:r w:rsidR="00F424E2">
              <w:rPr>
                <w:rFonts w:ascii="Calibri" w:hAnsi="Calibri" w:cs="Calibri"/>
                <w:sz w:val="22"/>
                <w:szCs w:val="20"/>
              </w:rPr>
              <w:t xml:space="preserve">Python </w:t>
            </w:r>
            <w:r>
              <w:rPr>
                <w:rFonts w:ascii="Calibri" w:hAnsi="Calibri" w:cs="Calibri"/>
                <w:sz w:val="22"/>
                <w:szCs w:val="20"/>
              </w:rPr>
              <w:t>;</w:t>
            </w:r>
            <w:proofErr w:type="gramEnd"/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Team Size: </w:t>
            </w:r>
            <w:r>
              <w:rPr>
                <w:rFonts w:ascii="Calibri" w:hAnsi="Calibri" w:cs="Calibri"/>
                <w:sz w:val="22"/>
                <w:szCs w:val="20"/>
              </w:rPr>
              <w:t>1</w:t>
            </w:r>
            <w:r w:rsidRPr="00F6410A">
              <w:rPr>
                <w:rFonts w:ascii="Calibri" w:hAnsi="Calibri" w:cs="Calibri"/>
                <w:sz w:val="22"/>
                <w:szCs w:val="20"/>
              </w:rPr>
              <w:t>;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</w:p>
          <w:p w14:paraId="1DE0416F" w14:textId="77777777" w:rsidR="00262B2C" w:rsidRDefault="00262B2C" w:rsidP="00262B2C">
            <w:p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A44880">
              <w:rPr>
                <w:rFonts w:ascii="Calibri" w:hAnsi="Calibri" w:cs="Calibri"/>
                <w:b/>
                <w:noProof/>
                <w:sz w:val="22"/>
                <w:szCs w:val="20"/>
              </w:rPr>
              <w:t>Role: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r w:rsidRPr="00E02065">
              <w:rPr>
                <w:rFonts w:ascii="Calibri" w:hAnsi="Calibri" w:cs="Calibri"/>
                <w:sz w:val="22"/>
                <w:szCs w:val="20"/>
              </w:rPr>
              <w:t>Module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design, development, 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and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testing</w:t>
            </w:r>
          </w:p>
          <w:p w14:paraId="5A39BBE3" w14:textId="77777777" w:rsidR="00262B2C" w:rsidRDefault="00262B2C" w:rsidP="00262B2C">
            <w:pPr>
              <w:rPr>
                <w:rFonts w:ascii="Calibri" w:hAnsi="Calibri" w:cs="Calibri"/>
                <w:sz w:val="22"/>
                <w:szCs w:val="20"/>
              </w:rPr>
            </w:pPr>
          </w:p>
          <w:p w14:paraId="20451B4F" w14:textId="2CCCE4AC" w:rsidR="005627E1" w:rsidRDefault="15B9CB6A" w:rsidP="15B9CB6A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22"/>
                <w:szCs w:val="22"/>
              </w:rPr>
            </w:pP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View RDL (Data-base </w:t>
            </w:r>
            <w:proofErr w:type="gramStart"/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>file )Utility</w:t>
            </w:r>
            <w:proofErr w:type="gramEnd"/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                                                                                       Jul 2017 - Aug 17</w:t>
            </w:r>
          </w:p>
          <w:p w14:paraId="774A3330" w14:textId="77777777" w:rsidR="005627E1" w:rsidRDefault="005627E1" w:rsidP="005627E1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Developed a Utility to find the file and open the file to automate the things.</w:t>
            </w:r>
          </w:p>
          <w:p w14:paraId="03536F75" w14:textId="77777777" w:rsidR="005627E1" w:rsidRPr="00F424E2" w:rsidRDefault="005627E1" w:rsidP="005627E1">
            <w:pPr>
              <w:pStyle w:val="ListParagraph"/>
              <w:numPr>
                <w:ilvl w:val="0"/>
                <w:numId w:val="16"/>
              </w:numPr>
              <w:rPr>
                <w:rFonts w:ascii="Calibri" w:hAnsi="Calibri" w:cs="Calibri"/>
                <w:sz w:val="22"/>
                <w:szCs w:val="20"/>
              </w:rPr>
            </w:pPr>
            <w:r w:rsidRPr="00F424E2">
              <w:rPr>
                <w:rFonts w:ascii="Calibri" w:hAnsi="Calibri" w:cs="Calibri"/>
                <w:sz w:val="22"/>
                <w:szCs w:val="20"/>
              </w:rPr>
              <w:t xml:space="preserve">Designed and developed a </w:t>
            </w:r>
            <w:r w:rsidRPr="00F424E2">
              <w:rPr>
                <w:rFonts w:ascii="Calibri" w:hAnsi="Calibri" w:cs="Calibri"/>
                <w:noProof/>
                <w:sz w:val="22"/>
                <w:szCs w:val="20"/>
              </w:rPr>
              <w:t>module</w:t>
            </w:r>
            <w:r w:rsidRPr="00F424E2">
              <w:rPr>
                <w:rFonts w:ascii="Calibri" w:hAnsi="Calibri" w:cs="Calibri"/>
                <w:sz w:val="22"/>
                <w:szCs w:val="20"/>
              </w:rPr>
              <w:t xml:space="preserve"> </w:t>
            </w:r>
          </w:p>
          <w:p w14:paraId="0610333F" w14:textId="77777777" w:rsidR="005627E1" w:rsidRPr="00FF4D3E" w:rsidRDefault="005627E1" w:rsidP="005627E1">
            <w:pPr>
              <w:pStyle w:val="ListParagraph"/>
              <w:numPr>
                <w:ilvl w:val="0"/>
                <w:numId w:val="16"/>
              </w:num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Created rollout documentation </w:t>
            </w:r>
          </w:p>
          <w:p w14:paraId="62DFDE20" w14:textId="77777777" w:rsidR="005627E1" w:rsidRDefault="005627E1" w:rsidP="005627E1">
            <w:pPr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A44880">
              <w:rPr>
                <w:rFonts w:ascii="Calibri" w:hAnsi="Calibri" w:cs="Calibri"/>
                <w:b/>
                <w:noProof/>
                <w:sz w:val="22"/>
                <w:szCs w:val="20"/>
              </w:rPr>
              <w:t>Technology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: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 xml:space="preserve"> </w:t>
            </w:r>
            <w:proofErr w:type="gramStart"/>
            <w:r>
              <w:rPr>
                <w:rFonts w:ascii="Calibri" w:hAnsi="Calibri" w:cs="Calibri"/>
                <w:sz w:val="22"/>
                <w:szCs w:val="20"/>
              </w:rPr>
              <w:t>Python ;</w:t>
            </w:r>
            <w:proofErr w:type="gramEnd"/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Team Size: </w:t>
            </w:r>
            <w:r>
              <w:rPr>
                <w:rFonts w:ascii="Calibri" w:hAnsi="Calibri" w:cs="Calibri"/>
                <w:sz w:val="22"/>
                <w:szCs w:val="20"/>
              </w:rPr>
              <w:t>1</w:t>
            </w:r>
            <w:r w:rsidRPr="00F6410A">
              <w:rPr>
                <w:rFonts w:ascii="Calibri" w:hAnsi="Calibri" w:cs="Calibri"/>
                <w:sz w:val="22"/>
                <w:szCs w:val="20"/>
              </w:rPr>
              <w:t>;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</w:p>
          <w:p w14:paraId="02076E45" w14:textId="77777777" w:rsidR="005627E1" w:rsidRDefault="005627E1" w:rsidP="005627E1">
            <w:p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A44880">
              <w:rPr>
                <w:rFonts w:ascii="Calibri" w:hAnsi="Calibri" w:cs="Calibri"/>
                <w:b/>
                <w:noProof/>
                <w:sz w:val="22"/>
                <w:szCs w:val="20"/>
              </w:rPr>
              <w:t>Role: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r w:rsidRPr="00E02065">
              <w:rPr>
                <w:rFonts w:ascii="Calibri" w:hAnsi="Calibri" w:cs="Calibri"/>
                <w:sz w:val="22"/>
                <w:szCs w:val="20"/>
              </w:rPr>
              <w:t>Module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r w:rsidR="00911B60">
              <w:rPr>
                <w:rFonts w:ascii="Calibri" w:hAnsi="Calibri" w:cs="Calibri"/>
                <w:sz w:val="22"/>
                <w:szCs w:val="20"/>
              </w:rPr>
              <w:t>design, development</w:t>
            </w:r>
          </w:p>
          <w:p w14:paraId="41C8F396" w14:textId="77777777" w:rsidR="005627E1" w:rsidRDefault="005627E1" w:rsidP="00262B2C">
            <w:pPr>
              <w:rPr>
                <w:rFonts w:ascii="Calibri" w:hAnsi="Calibri" w:cs="Calibri"/>
                <w:sz w:val="22"/>
                <w:szCs w:val="20"/>
              </w:rPr>
            </w:pPr>
          </w:p>
          <w:p w14:paraId="30F36358" w14:textId="6DA67F0A" w:rsidR="00262B2C" w:rsidRDefault="15B9CB6A" w:rsidP="15B9CB6A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22"/>
                <w:szCs w:val="22"/>
              </w:rPr>
            </w:pP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>Global - Plus                                                                                                                            Jun 2017 - Present</w:t>
            </w:r>
          </w:p>
          <w:p w14:paraId="60E804A9" w14:textId="77777777" w:rsidR="00262B2C" w:rsidRDefault="00262B2C" w:rsidP="00262B2C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Requirement analysis, solution design, development of new features and enhancement, production and QA bug fixing, unit testing.</w:t>
            </w:r>
          </w:p>
          <w:p w14:paraId="7B224AE5" w14:textId="77777777" w:rsidR="00262B2C" w:rsidRDefault="00262B2C" w:rsidP="00262B2C">
            <w:p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  </w:t>
            </w:r>
            <w:r w:rsidRPr="00202ED9">
              <w:rPr>
                <w:rFonts w:ascii="Calibri" w:hAnsi="Calibri" w:cs="Calibri"/>
                <w:sz w:val="22"/>
                <w:szCs w:val="20"/>
              </w:rPr>
              <w:t xml:space="preserve">   </w:t>
            </w:r>
            <w:r w:rsidRPr="00202ED9">
              <w:rPr>
                <w:rFonts w:ascii="Calibri" w:hAnsi="Calibri" w:cs="Calibri"/>
                <w:b/>
                <w:sz w:val="22"/>
                <w:szCs w:val="20"/>
              </w:rPr>
              <w:t>Technology</w:t>
            </w:r>
            <w:r w:rsidRPr="00202ED9">
              <w:rPr>
                <w:rFonts w:ascii="Calibri" w:hAnsi="Calibri" w:cs="Calibri"/>
                <w:sz w:val="22"/>
                <w:szCs w:val="20"/>
              </w:rPr>
              <w:t xml:space="preserve">: </w:t>
            </w:r>
            <w:r w:rsidR="00E40914">
              <w:rPr>
                <w:rFonts w:ascii="Calibri" w:hAnsi="Calibri" w:cs="Calibri"/>
                <w:sz w:val="22"/>
                <w:szCs w:val="20"/>
              </w:rPr>
              <w:t>Python</w:t>
            </w:r>
          </w:p>
          <w:p w14:paraId="48CC9AEC" w14:textId="77777777" w:rsidR="00262B2C" w:rsidRDefault="00262B2C" w:rsidP="00262B2C">
            <w:p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     </w:t>
            </w:r>
            <w:r w:rsidRPr="00202ED9">
              <w:rPr>
                <w:rFonts w:ascii="Calibri" w:hAnsi="Calibri" w:cs="Calibri"/>
                <w:b/>
                <w:sz w:val="22"/>
                <w:szCs w:val="20"/>
              </w:rPr>
              <w:t xml:space="preserve">Team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Size</w:t>
            </w:r>
            <w:r w:rsidRPr="00202ED9">
              <w:rPr>
                <w:rFonts w:ascii="Calibri" w:hAnsi="Calibri" w:cs="Calibri"/>
                <w:b/>
                <w:sz w:val="22"/>
                <w:szCs w:val="20"/>
              </w:rPr>
              <w:t xml:space="preserve">: </w:t>
            </w:r>
            <w:r>
              <w:rPr>
                <w:rFonts w:ascii="Calibri" w:hAnsi="Calibri" w:cs="Calibri"/>
                <w:sz w:val="22"/>
                <w:szCs w:val="20"/>
              </w:rPr>
              <w:t>16</w:t>
            </w:r>
            <w:r w:rsidRPr="00202ED9">
              <w:rPr>
                <w:rFonts w:ascii="Calibri" w:hAnsi="Calibri" w:cs="Calibri"/>
                <w:sz w:val="22"/>
                <w:szCs w:val="20"/>
              </w:rPr>
              <w:t>;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 w:rsidRPr="00202ED9">
              <w:rPr>
                <w:rFonts w:ascii="Calibri" w:hAnsi="Calibri" w:cs="Calibri"/>
                <w:b/>
                <w:sz w:val="22"/>
                <w:szCs w:val="20"/>
              </w:rPr>
              <w:t>Role: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 w:rsidR="00BC396D">
              <w:rPr>
                <w:rFonts w:ascii="Calibri" w:hAnsi="Calibri" w:cs="Calibri"/>
                <w:sz w:val="22"/>
                <w:szCs w:val="20"/>
              </w:rPr>
              <w:t>Report Writing in Python and Vision</w:t>
            </w:r>
            <w:r w:rsidR="008A517E">
              <w:rPr>
                <w:rFonts w:ascii="Calibri" w:hAnsi="Calibri" w:cs="Calibri"/>
                <w:sz w:val="22"/>
                <w:szCs w:val="20"/>
              </w:rPr>
              <w:t>, Enhancements and Bug fixing.</w:t>
            </w:r>
          </w:p>
          <w:p w14:paraId="72A3D3EC" w14:textId="77777777" w:rsidR="00D77E62" w:rsidRPr="00D77E62" w:rsidRDefault="00D77E62" w:rsidP="00D77E62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</w:p>
          <w:p w14:paraId="0C4DA9C8" w14:textId="78C33B2F" w:rsidR="00D77E62" w:rsidRDefault="15B9CB6A" w:rsidP="15B9CB6A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22"/>
                <w:szCs w:val="22"/>
              </w:rPr>
            </w:pP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>Pricing Information System                                                                                                Oct 2018 – Nov 2018</w:t>
            </w:r>
            <w:r w:rsidRPr="15B9CB6A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14:paraId="0B65305D" w14:textId="77777777" w:rsidR="00D77E62" w:rsidRPr="00245C04" w:rsidRDefault="00BC396D" w:rsidP="00073119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Worked with CSR (Client Service Representative) to extract the data for pricing purpose.</w:t>
            </w:r>
          </w:p>
          <w:p w14:paraId="05424E17" w14:textId="77777777" w:rsidR="00D77E62" w:rsidRDefault="00D77E62" w:rsidP="002B3424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proofErr w:type="gramStart"/>
            <w:r w:rsidRPr="00A44880">
              <w:rPr>
                <w:rFonts w:ascii="Calibri" w:hAnsi="Calibri" w:cs="Calibri"/>
                <w:b/>
                <w:noProof/>
                <w:sz w:val="22"/>
                <w:szCs w:val="20"/>
              </w:rPr>
              <w:t>Technology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:</w:t>
            </w:r>
            <w:r w:rsidR="00BC396D">
              <w:rPr>
                <w:rFonts w:ascii="Calibri" w:hAnsi="Calibri" w:cs="Calibri"/>
                <w:sz w:val="22"/>
                <w:szCs w:val="20"/>
              </w:rPr>
              <w:t>Python</w:t>
            </w:r>
            <w:proofErr w:type="gramEnd"/>
            <w:r>
              <w:rPr>
                <w:rFonts w:ascii="Calibri" w:hAnsi="Calibri" w:cs="Calibri"/>
                <w:sz w:val="22"/>
                <w:szCs w:val="20"/>
              </w:rPr>
              <w:t xml:space="preserve">; 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Team Size: </w:t>
            </w:r>
            <w:r w:rsidR="00BC396D">
              <w:rPr>
                <w:rFonts w:ascii="Calibri" w:hAnsi="Calibri" w:cs="Calibri"/>
                <w:sz w:val="22"/>
                <w:szCs w:val="20"/>
              </w:rPr>
              <w:t>2</w:t>
            </w:r>
            <w:r w:rsidRPr="00F6410A">
              <w:rPr>
                <w:rFonts w:ascii="Calibri" w:hAnsi="Calibri" w:cs="Calibri"/>
                <w:sz w:val="22"/>
                <w:szCs w:val="20"/>
              </w:rPr>
              <w:t>;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r w:rsidRPr="00A44880">
              <w:rPr>
                <w:rFonts w:ascii="Calibri" w:hAnsi="Calibri" w:cs="Calibri"/>
                <w:b/>
                <w:noProof/>
                <w:sz w:val="22"/>
                <w:szCs w:val="20"/>
              </w:rPr>
              <w:t>Role: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0"/>
              </w:rPr>
              <w:t>Module d</w:t>
            </w:r>
            <w:r w:rsidR="00B420EC">
              <w:rPr>
                <w:rFonts w:ascii="Calibri" w:hAnsi="Calibri" w:cs="Calibri"/>
                <w:sz w:val="22"/>
                <w:szCs w:val="20"/>
              </w:rPr>
              <w:t>evelopment, enhancement</w:t>
            </w:r>
            <w:r w:rsidR="00BC396D">
              <w:rPr>
                <w:rFonts w:ascii="Calibri" w:hAnsi="Calibri" w:cs="Calibri"/>
                <w:sz w:val="22"/>
                <w:szCs w:val="20"/>
              </w:rPr>
              <w:t>, unit testing</w:t>
            </w:r>
          </w:p>
          <w:p w14:paraId="0D0B940D" w14:textId="77777777" w:rsidR="0066421D" w:rsidRPr="0066421D" w:rsidRDefault="0066421D" w:rsidP="0066421D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</w:p>
          <w:p w14:paraId="5371861B" w14:textId="77777777" w:rsidR="0066421D" w:rsidRDefault="00DE5D76" w:rsidP="0066421D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Employee management                                </w:t>
            </w:r>
            <w:r w:rsidR="0066421D">
              <w:rPr>
                <w:rFonts w:ascii="Calibri" w:hAnsi="Calibri" w:cs="Calibri"/>
                <w:b/>
                <w:sz w:val="22"/>
                <w:szCs w:val="20"/>
              </w:rPr>
              <w:t xml:space="preserve">                                                    </w:t>
            </w:r>
            <w:r w:rsidR="000015F3">
              <w:rPr>
                <w:rFonts w:ascii="Calibri" w:hAnsi="Calibri" w:cs="Calibri"/>
                <w:b/>
                <w:sz w:val="22"/>
                <w:szCs w:val="20"/>
              </w:rPr>
              <w:t xml:space="preserve">                   </w:t>
            </w:r>
            <w:r w:rsidRPr="00E40914">
              <w:rPr>
                <w:rFonts w:ascii="Calibri" w:hAnsi="Calibri" w:cs="Calibri"/>
                <w:b/>
                <w:sz w:val="22"/>
                <w:szCs w:val="20"/>
              </w:rPr>
              <w:t>Feb 2019</w:t>
            </w:r>
            <w:r w:rsidR="0066421D" w:rsidRPr="00E40914">
              <w:rPr>
                <w:rFonts w:ascii="Calibri" w:hAnsi="Calibri" w:cs="Calibri"/>
                <w:b/>
                <w:sz w:val="22"/>
                <w:szCs w:val="20"/>
              </w:rPr>
              <w:t xml:space="preserve"> -</w:t>
            </w:r>
            <w:r w:rsidR="00F4663B" w:rsidRPr="00E40914">
              <w:rPr>
                <w:rFonts w:ascii="Calibri" w:hAnsi="Calibri" w:cs="Calibri"/>
                <w:b/>
                <w:sz w:val="22"/>
                <w:szCs w:val="20"/>
              </w:rPr>
              <w:t>Present</w:t>
            </w:r>
          </w:p>
          <w:p w14:paraId="63962C2C" w14:textId="77777777" w:rsidR="0066421D" w:rsidRDefault="00DE5D76" w:rsidP="0066421D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Working with MySQL database to get the data from excel file and write it into the </w:t>
            </w:r>
          </w:p>
          <w:p w14:paraId="336B2033" w14:textId="77777777" w:rsidR="00DE5D76" w:rsidRPr="00245C04" w:rsidRDefault="00DE5D76" w:rsidP="0066421D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Database</w:t>
            </w:r>
          </w:p>
          <w:p w14:paraId="499A82CD" w14:textId="77777777" w:rsidR="0066421D" w:rsidRPr="00F6410A" w:rsidRDefault="0066421D" w:rsidP="00CE43A8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 w:rsidRPr="00A44880">
              <w:rPr>
                <w:rFonts w:ascii="Calibri" w:hAnsi="Calibri" w:cs="Calibri"/>
                <w:b/>
                <w:noProof/>
                <w:sz w:val="22"/>
                <w:szCs w:val="20"/>
              </w:rPr>
              <w:t>Technology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: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proofErr w:type="spellStart"/>
            <w:proofErr w:type="gramStart"/>
            <w:r w:rsidR="00F4663B">
              <w:rPr>
                <w:rFonts w:ascii="Calibri" w:hAnsi="Calibri" w:cs="Calibri"/>
                <w:sz w:val="22"/>
                <w:szCs w:val="20"/>
              </w:rPr>
              <w:t>Python</w:t>
            </w:r>
            <w:r w:rsidR="00DE5D76">
              <w:rPr>
                <w:rFonts w:ascii="Calibri" w:hAnsi="Calibri" w:cs="Calibri"/>
                <w:sz w:val="22"/>
                <w:szCs w:val="20"/>
              </w:rPr>
              <w:t>,MySQL</w:t>
            </w:r>
            <w:proofErr w:type="spellEnd"/>
            <w:proofErr w:type="gramEnd"/>
            <w:r>
              <w:rPr>
                <w:rFonts w:ascii="Calibri" w:hAnsi="Calibri" w:cs="Calibri"/>
                <w:sz w:val="22"/>
                <w:szCs w:val="20"/>
              </w:rPr>
              <w:t xml:space="preserve">; 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Team Size: </w:t>
            </w:r>
            <w:r>
              <w:rPr>
                <w:rFonts w:ascii="Calibri" w:hAnsi="Calibri" w:cs="Calibri"/>
                <w:sz w:val="22"/>
                <w:szCs w:val="20"/>
              </w:rPr>
              <w:t>1</w:t>
            </w:r>
            <w:r w:rsidRPr="00F6410A">
              <w:rPr>
                <w:rFonts w:ascii="Calibri" w:hAnsi="Calibri" w:cs="Calibri"/>
                <w:sz w:val="22"/>
                <w:szCs w:val="20"/>
              </w:rPr>
              <w:t>;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r w:rsidRPr="00A44880">
              <w:rPr>
                <w:rFonts w:ascii="Calibri" w:hAnsi="Calibri" w:cs="Calibri"/>
                <w:b/>
                <w:noProof/>
                <w:sz w:val="22"/>
                <w:szCs w:val="20"/>
              </w:rPr>
              <w:t>Role: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0"/>
              </w:rPr>
              <w:t>Module development and testing</w:t>
            </w:r>
          </w:p>
          <w:p w14:paraId="0E27B00A" w14:textId="77777777" w:rsidR="00262B2C" w:rsidRDefault="00262B2C" w:rsidP="00262B2C">
            <w:pPr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029E829E" w14:textId="77777777" w:rsidR="00262B2C" w:rsidRPr="00855E2C" w:rsidRDefault="00262B2C" w:rsidP="00262B2C">
            <w:pPr>
              <w:rPr>
                <w:rFonts w:ascii="Calibri" w:hAnsi="Calibri" w:cs="Calibri"/>
                <w:b/>
                <w:smallCaps/>
                <w:spacing w:val="86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Academic </w:t>
            </w:r>
            <w:r w:rsidRPr="00855E2C">
              <w:rPr>
                <w:rFonts w:ascii="Calibri" w:hAnsi="Calibri" w:cs="Calibri"/>
                <w:b/>
                <w:sz w:val="22"/>
                <w:szCs w:val="22"/>
              </w:rPr>
              <w:t>Projects</w:t>
            </w:r>
            <w:r w:rsidRPr="00855E2C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262B2C" w:rsidRPr="00855E2C" w14:paraId="43605021" w14:textId="77777777" w:rsidTr="15B9CB6A">
        <w:trPr>
          <w:trHeight w:val="132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461D17" w14:textId="23A7A2EB" w:rsidR="00E40914" w:rsidRDefault="15B9CB6A" w:rsidP="15B9CB6A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22"/>
                <w:szCs w:val="22"/>
              </w:rPr>
            </w:pP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 xml:space="preserve">Blur Removal </w:t>
            </w:r>
            <w:proofErr w:type="gramStart"/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>On</w:t>
            </w:r>
            <w:proofErr w:type="gramEnd"/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Image Using CPBD Metric                                                                   Jul 2016 - May 17</w:t>
            </w:r>
          </w:p>
          <w:p w14:paraId="064EC176" w14:textId="77777777" w:rsidR="00262B2C" w:rsidRDefault="00BE322E" w:rsidP="00262B2C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22"/>
                <w:szCs w:val="20"/>
              </w:rPr>
            </w:pPr>
            <w:r w:rsidRPr="00BE322E">
              <w:rPr>
                <w:rFonts w:ascii="Calibri" w:hAnsi="Calibri" w:cs="Calibri"/>
                <w:sz w:val="22"/>
                <w:szCs w:val="20"/>
              </w:rPr>
              <w:t xml:space="preserve">This is my BEIT Project. In this Project we are using the CPBD metric to find out the probability of image </w:t>
            </w:r>
            <w:proofErr w:type="spellStart"/>
            <w:r>
              <w:rPr>
                <w:rFonts w:ascii="Calibri" w:hAnsi="Calibri" w:cs="Calibri"/>
                <w:sz w:val="22"/>
                <w:szCs w:val="20"/>
              </w:rPr>
              <w:t>blurness</w:t>
            </w:r>
            <w:proofErr w:type="spellEnd"/>
            <w:r w:rsidRPr="00BE322E">
              <w:rPr>
                <w:rFonts w:ascii="Calibri" w:hAnsi="Calibri" w:cs="Calibri"/>
                <w:sz w:val="22"/>
                <w:szCs w:val="20"/>
              </w:rPr>
              <w:t xml:space="preserve">. We also implement the blur detection algorithm and on </w:t>
            </w:r>
            <w:r>
              <w:rPr>
                <w:rFonts w:ascii="Calibri" w:hAnsi="Calibri" w:cs="Calibri"/>
                <w:sz w:val="22"/>
                <w:szCs w:val="20"/>
              </w:rPr>
              <w:t>the</w:t>
            </w:r>
            <w:r w:rsidRPr="00BE322E"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proofErr w:type="gramStart"/>
            <w:r w:rsidRPr="00BE322E">
              <w:rPr>
                <w:rFonts w:ascii="Calibri" w:hAnsi="Calibri" w:cs="Calibri"/>
                <w:sz w:val="22"/>
                <w:szCs w:val="20"/>
              </w:rPr>
              <w:t>decision</w:t>
            </w:r>
            <w:proofErr w:type="gramEnd"/>
            <w:r w:rsidRPr="00BE322E">
              <w:rPr>
                <w:rFonts w:ascii="Calibri" w:hAnsi="Calibri" w:cs="Calibri"/>
                <w:sz w:val="22"/>
                <w:szCs w:val="20"/>
              </w:rPr>
              <w:t xml:space="preserve"> we remove the blur and noise using Lucy-Richardson and Blind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 w:rsidRPr="00BE322E">
              <w:rPr>
                <w:rFonts w:ascii="Calibri" w:hAnsi="Calibri" w:cs="Calibri"/>
                <w:sz w:val="22"/>
                <w:szCs w:val="20"/>
              </w:rPr>
              <w:t xml:space="preserve">Deconvolution algorithm. We are mainly focus on Gaussian Blur. </w:t>
            </w:r>
            <w:r w:rsidR="00262B2C">
              <w:rPr>
                <w:rFonts w:ascii="Calibri" w:hAnsi="Calibri" w:cs="Calibri"/>
                <w:sz w:val="22"/>
                <w:szCs w:val="20"/>
              </w:rPr>
              <w:t xml:space="preserve">  </w:t>
            </w:r>
          </w:p>
          <w:p w14:paraId="0D645A76" w14:textId="77777777" w:rsidR="00262B2C" w:rsidRPr="00F6410A" w:rsidRDefault="00262B2C" w:rsidP="00262B2C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proofErr w:type="gramStart"/>
            <w:r w:rsidRPr="00A44880">
              <w:rPr>
                <w:rFonts w:ascii="Calibri" w:hAnsi="Calibri" w:cs="Calibri"/>
                <w:b/>
                <w:noProof/>
                <w:sz w:val="22"/>
                <w:szCs w:val="20"/>
              </w:rPr>
              <w:t>Technology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:</w:t>
            </w:r>
            <w:r w:rsidR="00BE322E">
              <w:rPr>
                <w:rFonts w:ascii="Calibri" w:hAnsi="Calibri" w:cs="Calibri"/>
                <w:sz w:val="22"/>
                <w:szCs w:val="20"/>
              </w:rPr>
              <w:t>Core</w:t>
            </w:r>
            <w:proofErr w:type="gramEnd"/>
            <w:r w:rsidR="00BE322E">
              <w:rPr>
                <w:rFonts w:ascii="Calibri" w:hAnsi="Calibri" w:cs="Calibri"/>
                <w:sz w:val="22"/>
                <w:szCs w:val="20"/>
              </w:rPr>
              <w:t xml:space="preserve"> Java and OpenCV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; 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Team Size: </w:t>
            </w:r>
            <w:r w:rsidRPr="00F6410A">
              <w:rPr>
                <w:rFonts w:ascii="Calibri" w:hAnsi="Calibri" w:cs="Calibri"/>
                <w:sz w:val="22"/>
                <w:szCs w:val="20"/>
              </w:rPr>
              <w:t>4;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Role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: </w:t>
            </w:r>
            <w:r w:rsidR="00BE322E">
              <w:rPr>
                <w:rFonts w:ascii="Calibri" w:hAnsi="Calibri" w:cs="Calibri"/>
                <w:sz w:val="22"/>
                <w:szCs w:val="20"/>
              </w:rPr>
              <w:t>Design,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development</w:t>
            </w:r>
            <w:r w:rsidR="00BE322E">
              <w:rPr>
                <w:rFonts w:ascii="Calibri" w:hAnsi="Calibri" w:cs="Calibri"/>
                <w:sz w:val="22"/>
                <w:szCs w:val="20"/>
              </w:rPr>
              <w:t xml:space="preserve"> and testing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</w:p>
          <w:p w14:paraId="60061E4C" w14:textId="77777777" w:rsidR="00262B2C" w:rsidRPr="00C40238" w:rsidRDefault="00262B2C" w:rsidP="00262B2C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</w:p>
          <w:p w14:paraId="5D1A45F0" w14:textId="77777777" w:rsidR="00262B2C" w:rsidRDefault="00C8322B" w:rsidP="00262B2C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Find My Doctor                                  </w:t>
            </w:r>
            <w:r w:rsidR="00262B2C">
              <w:rPr>
                <w:rFonts w:ascii="Calibri" w:hAnsi="Calibri" w:cs="Calibri"/>
                <w:b/>
                <w:sz w:val="22"/>
                <w:szCs w:val="20"/>
              </w:rPr>
              <w:t xml:space="preserve">                                                              </w:t>
            </w:r>
            <w:r w:rsidR="000015F3">
              <w:rPr>
                <w:rFonts w:ascii="Calibri" w:hAnsi="Calibri" w:cs="Calibri"/>
                <w:b/>
                <w:sz w:val="22"/>
                <w:szCs w:val="20"/>
              </w:rPr>
              <w:t xml:space="preserve">                      </w:t>
            </w:r>
            <w:r w:rsidR="00262B2C" w:rsidRPr="00E40914">
              <w:rPr>
                <w:rFonts w:ascii="Calibri" w:hAnsi="Calibri" w:cs="Calibri"/>
                <w:b/>
                <w:sz w:val="22"/>
                <w:szCs w:val="20"/>
              </w:rPr>
              <w:t>2015</w:t>
            </w:r>
            <w:r w:rsidR="00262B2C">
              <w:rPr>
                <w:rFonts w:ascii="Calibri" w:hAnsi="Calibri" w:cs="Calibri"/>
                <w:sz w:val="22"/>
                <w:szCs w:val="20"/>
              </w:rPr>
              <w:t xml:space="preserve"> </w:t>
            </w:r>
          </w:p>
          <w:p w14:paraId="05B16C1B" w14:textId="77777777" w:rsidR="00262B2C" w:rsidRDefault="00262B2C" w:rsidP="00262B2C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A web application that suggests </w:t>
            </w:r>
            <w:r w:rsidR="00C8322B">
              <w:rPr>
                <w:rFonts w:ascii="Calibri" w:hAnsi="Calibri" w:cs="Calibri"/>
                <w:sz w:val="22"/>
                <w:szCs w:val="20"/>
              </w:rPr>
              <w:t xml:space="preserve">the doctor on the type of disease and location. </w:t>
            </w:r>
          </w:p>
          <w:p w14:paraId="39225553" w14:textId="77777777" w:rsidR="00262B2C" w:rsidRDefault="00262B2C" w:rsidP="00262B2C">
            <w:p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  </w:t>
            </w:r>
            <w:r w:rsidRPr="00202ED9">
              <w:rPr>
                <w:rFonts w:ascii="Calibri" w:hAnsi="Calibri" w:cs="Calibri"/>
                <w:sz w:val="22"/>
                <w:szCs w:val="20"/>
              </w:rPr>
              <w:t xml:space="preserve">   </w:t>
            </w:r>
            <w:r w:rsidRPr="00202ED9">
              <w:rPr>
                <w:rFonts w:ascii="Calibri" w:hAnsi="Calibri" w:cs="Calibri"/>
                <w:b/>
                <w:sz w:val="22"/>
                <w:szCs w:val="20"/>
              </w:rPr>
              <w:t>Technology</w:t>
            </w:r>
            <w:r w:rsidRPr="00202ED9">
              <w:rPr>
                <w:rFonts w:ascii="Calibri" w:hAnsi="Calibri" w:cs="Calibri"/>
                <w:sz w:val="22"/>
                <w:szCs w:val="20"/>
              </w:rPr>
              <w:t>: PHP, Mongo DB, HTML5, CSS, JavaScript;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Team Size</w:t>
            </w:r>
            <w:r w:rsidRPr="00202ED9">
              <w:rPr>
                <w:rFonts w:ascii="Calibri" w:hAnsi="Calibri" w:cs="Calibri"/>
                <w:b/>
                <w:sz w:val="22"/>
                <w:szCs w:val="20"/>
              </w:rPr>
              <w:t xml:space="preserve">: </w:t>
            </w:r>
            <w:r w:rsidRPr="00202ED9">
              <w:rPr>
                <w:rFonts w:ascii="Calibri" w:hAnsi="Calibri" w:cs="Calibri"/>
                <w:sz w:val="22"/>
                <w:szCs w:val="20"/>
              </w:rPr>
              <w:t>3;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 w:rsidRPr="00202ED9">
              <w:rPr>
                <w:rFonts w:ascii="Calibri" w:hAnsi="Calibri" w:cs="Calibri"/>
                <w:b/>
                <w:sz w:val="22"/>
                <w:szCs w:val="20"/>
              </w:rPr>
              <w:t xml:space="preserve">Role: </w:t>
            </w:r>
            <w:r w:rsidRPr="00202ED9">
              <w:rPr>
                <w:rFonts w:ascii="Calibri" w:hAnsi="Calibri" w:cs="Calibri"/>
                <w:sz w:val="22"/>
                <w:szCs w:val="20"/>
              </w:rPr>
              <w:t xml:space="preserve">database. </w:t>
            </w:r>
          </w:p>
          <w:p w14:paraId="44EAFD9C" w14:textId="77777777" w:rsidR="00262B2C" w:rsidRPr="00202ED9" w:rsidRDefault="00262B2C" w:rsidP="00262B2C">
            <w:pPr>
              <w:rPr>
                <w:rFonts w:ascii="Calibri" w:hAnsi="Calibri" w:cs="Calibri"/>
                <w:sz w:val="22"/>
                <w:szCs w:val="20"/>
              </w:rPr>
            </w:pPr>
          </w:p>
          <w:p w14:paraId="34C67AB5" w14:textId="05BE3864" w:rsidR="00262B2C" w:rsidRPr="009342B6" w:rsidRDefault="15B9CB6A" w:rsidP="15B9CB6A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4"/>
                <w:szCs w:val="4"/>
              </w:rPr>
            </w:pP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>College Information System</w:t>
            </w:r>
            <w:r w:rsidRPr="15B9CB6A">
              <w:rPr>
                <w:rFonts w:ascii="Calibri" w:hAnsi="Calibri" w:cs="Calibri"/>
                <w:sz w:val="22"/>
                <w:szCs w:val="22"/>
              </w:rPr>
              <w:t xml:space="preserve">                                                                                               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>2013-14</w:t>
            </w:r>
          </w:p>
          <w:p w14:paraId="7CCDC67A" w14:textId="77777777" w:rsidR="00262B2C" w:rsidRPr="00F82788" w:rsidRDefault="00610A9F" w:rsidP="00262B2C">
            <w:pPr>
              <w:ind w:left="252"/>
              <w:rPr>
                <w:rFonts w:ascii="Calibri" w:hAnsi="Calibri" w:cs="Calibri"/>
                <w:sz w:val="4"/>
                <w:szCs w:val="2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College Information System</w:t>
            </w:r>
            <w:r w:rsidR="00262B2C">
              <w:rPr>
                <w:rFonts w:ascii="Calibri" w:hAnsi="Calibri" w:cs="Calibri"/>
                <w:sz w:val="22"/>
                <w:szCs w:val="20"/>
              </w:rPr>
              <w:t xml:space="preserve"> is a web application that helps the </w:t>
            </w:r>
            <w:r w:rsidR="00262B2C" w:rsidRPr="00A44880">
              <w:rPr>
                <w:rFonts w:ascii="Calibri" w:hAnsi="Calibri" w:cs="Calibri"/>
                <w:noProof/>
                <w:sz w:val="22"/>
                <w:szCs w:val="20"/>
              </w:rPr>
              <w:t>user</w:t>
            </w:r>
            <w:r w:rsidR="00262B2C">
              <w:rPr>
                <w:rFonts w:ascii="Calibri" w:hAnsi="Calibri" w:cs="Calibri"/>
                <w:sz w:val="22"/>
                <w:szCs w:val="20"/>
              </w:rPr>
              <w:t xml:space="preserve"> to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find the best colleges using ratings</w:t>
            </w:r>
            <w:r w:rsidR="00262B2C" w:rsidRPr="00C95766">
              <w:rPr>
                <w:rFonts w:ascii="Calibri" w:hAnsi="Calibri" w:cs="Calibri"/>
                <w:sz w:val="22"/>
                <w:szCs w:val="20"/>
              </w:rPr>
              <w:t>.</w:t>
            </w:r>
          </w:p>
          <w:p w14:paraId="019F944A" w14:textId="77777777" w:rsidR="00262B2C" w:rsidRDefault="00262B2C" w:rsidP="00262B2C">
            <w:p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4A2996">
              <w:rPr>
                <w:rFonts w:ascii="Calibri" w:hAnsi="Calibri" w:cs="Calibri"/>
                <w:b/>
                <w:sz w:val="22"/>
                <w:szCs w:val="20"/>
              </w:rPr>
              <w:t>Technology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: JSP, Oracle 10g, HTML, CSS, JavaScript;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Team Size</w:t>
            </w:r>
            <w:r w:rsidRPr="00F82788">
              <w:rPr>
                <w:rFonts w:ascii="Calibri" w:hAnsi="Calibri" w:cs="Calibri"/>
                <w:b/>
                <w:sz w:val="22"/>
                <w:szCs w:val="20"/>
              </w:rPr>
              <w:t xml:space="preserve">: </w:t>
            </w:r>
            <w:r>
              <w:rPr>
                <w:rFonts w:ascii="Calibri" w:hAnsi="Calibri" w:cs="Calibri"/>
                <w:sz w:val="22"/>
                <w:szCs w:val="20"/>
              </w:rPr>
              <w:t>3;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Role: </w:t>
            </w:r>
            <w:r>
              <w:rPr>
                <w:rFonts w:ascii="Calibri" w:hAnsi="Calibri" w:cs="Calibri"/>
                <w:sz w:val="22"/>
                <w:szCs w:val="20"/>
              </w:rPr>
              <w:t>F</w:t>
            </w:r>
            <w:r w:rsidRPr="00C40238">
              <w:rPr>
                <w:rFonts w:ascii="Calibri" w:hAnsi="Calibri" w:cs="Calibri"/>
                <w:sz w:val="22"/>
                <w:szCs w:val="20"/>
              </w:rPr>
              <w:t>ront-end and database</w:t>
            </w:r>
            <w:r>
              <w:rPr>
                <w:rFonts w:ascii="Calibri" w:hAnsi="Calibri" w:cs="Calibri"/>
                <w:sz w:val="22"/>
                <w:szCs w:val="20"/>
              </w:rPr>
              <w:t>.</w:t>
            </w:r>
          </w:p>
          <w:p w14:paraId="4B94D5A5" w14:textId="77777777" w:rsidR="00262B2C" w:rsidRPr="00C40238" w:rsidRDefault="00262B2C" w:rsidP="00262B2C">
            <w:pPr>
              <w:rPr>
                <w:rFonts w:ascii="Calibri" w:hAnsi="Calibri" w:cs="Calibri"/>
                <w:b/>
                <w:sz w:val="22"/>
                <w:szCs w:val="20"/>
              </w:rPr>
            </w:pPr>
          </w:p>
          <w:p w14:paraId="3DEEC669" w14:textId="77777777" w:rsidR="00262B2C" w:rsidRDefault="00262B2C" w:rsidP="00262B2C">
            <w:pPr>
              <w:rPr>
                <w:rFonts w:ascii="Calibri" w:hAnsi="Calibri" w:cs="Calibri"/>
                <w:sz w:val="22"/>
                <w:szCs w:val="20"/>
              </w:rPr>
            </w:pPr>
          </w:p>
          <w:p w14:paraId="361107E8" w14:textId="77777777" w:rsidR="00262B2C" w:rsidRDefault="00262B2C" w:rsidP="00262B2C">
            <w:pPr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>Additional Projects</w:t>
            </w:r>
            <w:r w:rsidR="00E32595">
              <w:rPr>
                <w:rFonts w:ascii="Calibri" w:hAnsi="Calibri" w:cs="Calibri"/>
                <w:b/>
                <w:sz w:val="22"/>
                <w:szCs w:val="20"/>
              </w:rPr>
              <w:t xml:space="preserve"> (In-House)</w:t>
            </w:r>
          </w:p>
          <w:p w14:paraId="66E078BC" w14:textId="43E238B4" w:rsidR="00262B2C" w:rsidRPr="009F5555" w:rsidRDefault="15B9CB6A" w:rsidP="15B9CB6A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10"/>
                <w:szCs w:val="10"/>
              </w:rPr>
            </w:pP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>Share Market Monitoring System                                                                                    Jan 2019 – Jan 19</w:t>
            </w:r>
          </w:p>
          <w:p w14:paraId="4444F444" w14:textId="77777777" w:rsidR="00262B2C" w:rsidRPr="00F82788" w:rsidRDefault="00AD5716" w:rsidP="00262B2C">
            <w:pPr>
              <w:ind w:left="252"/>
              <w:rPr>
                <w:rFonts w:ascii="Calibri" w:hAnsi="Calibri" w:cs="Calibri"/>
                <w:sz w:val="10"/>
                <w:szCs w:val="1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Used web sc</w:t>
            </w:r>
            <w:r w:rsidR="00495161">
              <w:rPr>
                <w:rFonts w:ascii="Calibri" w:hAnsi="Calibri" w:cs="Calibri"/>
                <w:sz w:val="22"/>
                <w:szCs w:val="20"/>
              </w:rPr>
              <w:t>r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apping to scrap the web page to take the </w:t>
            </w:r>
            <w:r w:rsidR="006E4D19">
              <w:rPr>
                <w:rFonts w:ascii="Calibri" w:hAnsi="Calibri" w:cs="Calibri"/>
                <w:sz w:val="22"/>
                <w:szCs w:val="20"/>
              </w:rPr>
              <w:t>profit or loss information and build a graph.</w:t>
            </w:r>
          </w:p>
          <w:p w14:paraId="131E3DAE" w14:textId="77777777" w:rsidR="00262B2C" w:rsidRDefault="00262B2C" w:rsidP="00262B2C">
            <w:pPr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4A2996">
              <w:rPr>
                <w:rFonts w:ascii="Calibri" w:hAnsi="Calibri" w:cs="Calibri"/>
                <w:b/>
                <w:sz w:val="22"/>
                <w:szCs w:val="20"/>
              </w:rPr>
              <w:t>Technology</w:t>
            </w:r>
            <w:r>
              <w:rPr>
                <w:rFonts w:ascii="Calibri" w:hAnsi="Calibri" w:cs="Calibri"/>
                <w:sz w:val="22"/>
                <w:szCs w:val="20"/>
              </w:rPr>
              <w:t>:</w:t>
            </w:r>
            <w:r w:rsidR="00495161"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 w:rsidR="006E4D19">
              <w:rPr>
                <w:rFonts w:ascii="Calibri" w:hAnsi="Calibri" w:cs="Calibri"/>
                <w:sz w:val="22"/>
                <w:szCs w:val="20"/>
              </w:rPr>
              <w:t>Python (URLLIB and BEUTIFULSOUP)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;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Team Size</w:t>
            </w:r>
            <w:r w:rsidRPr="00F82788">
              <w:rPr>
                <w:rFonts w:ascii="Calibri" w:hAnsi="Calibri" w:cs="Calibri"/>
                <w:b/>
                <w:sz w:val="22"/>
                <w:szCs w:val="20"/>
              </w:rPr>
              <w:t xml:space="preserve">: </w:t>
            </w:r>
            <w:r>
              <w:rPr>
                <w:rFonts w:ascii="Calibri" w:hAnsi="Calibri" w:cs="Calibri"/>
                <w:sz w:val="22"/>
                <w:szCs w:val="20"/>
              </w:rPr>
              <w:t>1;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</w:p>
          <w:p w14:paraId="0FE99DCC" w14:textId="77777777" w:rsidR="00262B2C" w:rsidRDefault="00262B2C" w:rsidP="00262B2C">
            <w:p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Role: </w:t>
            </w:r>
            <w:r w:rsidR="006E4D19">
              <w:rPr>
                <w:rFonts w:ascii="Calibri" w:hAnsi="Calibri" w:cs="Calibri"/>
                <w:sz w:val="22"/>
                <w:szCs w:val="20"/>
              </w:rPr>
              <w:t xml:space="preserve">Development </w:t>
            </w:r>
            <w:proofErr w:type="gramStart"/>
            <w:r>
              <w:rPr>
                <w:rFonts w:ascii="Calibri" w:hAnsi="Calibri" w:cs="Calibri"/>
                <w:sz w:val="22"/>
                <w:szCs w:val="20"/>
              </w:rPr>
              <w:t>and  testing</w:t>
            </w:r>
            <w:proofErr w:type="gramEnd"/>
          </w:p>
          <w:p w14:paraId="3656B9AB" w14:textId="77777777" w:rsidR="00511E4D" w:rsidRDefault="00511E4D" w:rsidP="00262B2C">
            <w:pPr>
              <w:rPr>
                <w:rFonts w:ascii="Calibri" w:hAnsi="Calibri" w:cs="Calibri"/>
                <w:sz w:val="22"/>
                <w:szCs w:val="20"/>
              </w:rPr>
            </w:pPr>
          </w:p>
          <w:p w14:paraId="741EF9FE" w14:textId="61312FCA" w:rsidR="00511E4D" w:rsidRPr="009F5555" w:rsidRDefault="15B9CB6A" w:rsidP="15B9CB6A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10"/>
                <w:szCs w:val="10"/>
              </w:rPr>
            </w:pP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>TODO list in Django                                                                                                             Feb 2019 – Feb 19</w:t>
            </w:r>
          </w:p>
          <w:p w14:paraId="6E95F367" w14:textId="77777777" w:rsidR="00511E4D" w:rsidRPr="00F82788" w:rsidRDefault="00511E4D" w:rsidP="00511E4D">
            <w:pPr>
              <w:ind w:left="252"/>
              <w:rPr>
                <w:rFonts w:ascii="Calibri" w:hAnsi="Calibri" w:cs="Calibri"/>
                <w:sz w:val="10"/>
                <w:szCs w:val="1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Using Django Framework created a TODO list to track you day to day activities.</w:t>
            </w:r>
          </w:p>
          <w:p w14:paraId="37F43F7C" w14:textId="77777777" w:rsidR="00511E4D" w:rsidRDefault="00511E4D" w:rsidP="00511E4D">
            <w:pPr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4A2996">
              <w:rPr>
                <w:rFonts w:ascii="Calibri" w:hAnsi="Calibri" w:cs="Calibri"/>
                <w:b/>
                <w:sz w:val="22"/>
                <w:szCs w:val="20"/>
              </w:rPr>
              <w:t>Technology</w:t>
            </w:r>
            <w:r>
              <w:rPr>
                <w:rFonts w:ascii="Calibri" w:hAnsi="Calibri" w:cs="Calibri"/>
                <w:sz w:val="22"/>
                <w:szCs w:val="20"/>
              </w:rPr>
              <w:t>: Python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;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 xml:space="preserve"> </w:t>
            </w:r>
            <w:r w:rsidRPr="00511E4D">
              <w:rPr>
                <w:rFonts w:ascii="Calibri" w:hAnsi="Calibri" w:cs="Calibri"/>
                <w:b/>
                <w:noProof/>
                <w:sz w:val="22"/>
                <w:szCs w:val="20"/>
              </w:rPr>
              <w:t>Framework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>:Django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Team Size</w:t>
            </w:r>
            <w:r w:rsidRPr="00F82788">
              <w:rPr>
                <w:rFonts w:ascii="Calibri" w:hAnsi="Calibri" w:cs="Calibri"/>
                <w:b/>
                <w:sz w:val="22"/>
                <w:szCs w:val="20"/>
              </w:rPr>
              <w:t xml:space="preserve">: </w:t>
            </w:r>
            <w:r>
              <w:rPr>
                <w:rFonts w:ascii="Calibri" w:hAnsi="Calibri" w:cs="Calibri"/>
                <w:sz w:val="22"/>
                <w:szCs w:val="20"/>
              </w:rPr>
              <w:t>1;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</w:p>
          <w:p w14:paraId="2BBCFF98" w14:textId="77777777" w:rsidR="00511E4D" w:rsidRDefault="00511E4D" w:rsidP="00511E4D">
            <w:p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Role: 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Development </w:t>
            </w:r>
            <w:proofErr w:type="gramStart"/>
            <w:r>
              <w:rPr>
                <w:rFonts w:ascii="Calibri" w:hAnsi="Calibri" w:cs="Calibri"/>
                <w:sz w:val="22"/>
                <w:szCs w:val="20"/>
              </w:rPr>
              <w:t>and  testing</w:t>
            </w:r>
            <w:proofErr w:type="gramEnd"/>
          </w:p>
          <w:p w14:paraId="45FB0818" w14:textId="77777777" w:rsidR="00262B2C" w:rsidRDefault="00262B2C" w:rsidP="003132DF">
            <w:pPr>
              <w:rPr>
                <w:rFonts w:ascii="Calibri" w:hAnsi="Calibri" w:cs="Calibri"/>
                <w:sz w:val="22"/>
                <w:szCs w:val="20"/>
              </w:rPr>
            </w:pPr>
          </w:p>
          <w:p w14:paraId="22F0B010" w14:textId="3D0797A3" w:rsidR="00511E4D" w:rsidRPr="009F5555" w:rsidRDefault="15B9CB6A" w:rsidP="15B9CB6A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10"/>
                <w:szCs w:val="10"/>
              </w:rPr>
            </w:pP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>Weather Information System                                                                                            Mar 2019 – Mar 19</w:t>
            </w:r>
          </w:p>
          <w:p w14:paraId="08A66844" w14:textId="77777777" w:rsidR="00511E4D" w:rsidRPr="00F82788" w:rsidRDefault="00511E4D" w:rsidP="00511E4D">
            <w:pPr>
              <w:ind w:left="252"/>
              <w:rPr>
                <w:rFonts w:ascii="Calibri" w:hAnsi="Calibri" w:cs="Calibri"/>
                <w:sz w:val="10"/>
                <w:szCs w:val="1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Using Django Framework and weather API create a simple WEBAPP to show the weather Information.</w:t>
            </w:r>
          </w:p>
          <w:p w14:paraId="08AD8617" w14:textId="77777777" w:rsidR="00511E4D" w:rsidRDefault="00511E4D" w:rsidP="00511E4D">
            <w:pPr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4A2996">
              <w:rPr>
                <w:rFonts w:ascii="Calibri" w:hAnsi="Calibri" w:cs="Calibri"/>
                <w:b/>
                <w:sz w:val="22"/>
                <w:szCs w:val="20"/>
              </w:rPr>
              <w:t>Technology</w:t>
            </w:r>
            <w:r>
              <w:rPr>
                <w:rFonts w:ascii="Calibri" w:hAnsi="Calibri" w:cs="Calibri"/>
                <w:sz w:val="22"/>
                <w:szCs w:val="20"/>
              </w:rPr>
              <w:t>: Python(request)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;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 xml:space="preserve"> </w:t>
            </w:r>
            <w:r w:rsidRPr="00511E4D">
              <w:rPr>
                <w:rFonts w:ascii="Calibri" w:hAnsi="Calibri" w:cs="Calibri"/>
                <w:b/>
                <w:noProof/>
                <w:sz w:val="22"/>
                <w:szCs w:val="20"/>
              </w:rPr>
              <w:t>Framework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>:Django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Team Size</w:t>
            </w:r>
            <w:r w:rsidRPr="00F82788">
              <w:rPr>
                <w:rFonts w:ascii="Calibri" w:hAnsi="Calibri" w:cs="Calibri"/>
                <w:b/>
                <w:sz w:val="22"/>
                <w:szCs w:val="20"/>
              </w:rPr>
              <w:t xml:space="preserve">: </w:t>
            </w:r>
            <w:r>
              <w:rPr>
                <w:rFonts w:ascii="Calibri" w:hAnsi="Calibri" w:cs="Calibri"/>
                <w:sz w:val="22"/>
                <w:szCs w:val="20"/>
              </w:rPr>
              <w:t>1;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</w:p>
          <w:p w14:paraId="60EDC4D2" w14:textId="77777777" w:rsidR="00511E4D" w:rsidRDefault="00511E4D" w:rsidP="00511E4D">
            <w:p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Role: 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Development </w:t>
            </w:r>
            <w:proofErr w:type="gramStart"/>
            <w:r>
              <w:rPr>
                <w:rFonts w:ascii="Calibri" w:hAnsi="Calibri" w:cs="Calibri"/>
                <w:sz w:val="22"/>
                <w:szCs w:val="20"/>
              </w:rPr>
              <w:t>and  testing</w:t>
            </w:r>
            <w:proofErr w:type="gramEnd"/>
          </w:p>
          <w:p w14:paraId="049F31CB" w14:textId="77777777" w:rsidR="00511E4D" w:rsidRDefault="00511E4D" w:rsidP="00511E4D">
            <w:pPr>
              <w:rPr>
                <w:rFonts w:ascii="Calibri" w:hAnsi="Calibri" w:cs="Calibri"/>
                <w:sz w:val="22"/>
                <w:szCs w:val="20"/>
              </w:rPr>
            </w:pPr>
          </w:p>
          <w:p w14:paraId="643E8BAD" w14:textId="4F07EAB2" w:rsidR="00511E4D" w:rsidRPr="00E40914" w:rsidRDefault="15B9CB6A" w:rsidP="15B9CB6A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b/>
                <w:bCs/>
                <w:sz w:val="10"/>
                <w:szCs w:val="10"/>
              </w:rPr>
            </w:pP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>Resume Writer in Django                                                                                                   Mar 2019 – Mar 19</w:t>
            </w:r>
          </w:p>
          <w:p w14:paraId="665CAC87" w14:textId="77777777" w:rsidR="00511E4D" w:rsidRPr="00F82788" w:rsidRDefault="00511E4D" w:rsidP="00511E4D">
            <w:pPr>
              <w:ind w:left="252"/>
              <w:rPr>
                <w:rFonts w:ascii="Calibri" w:hAnsi="Calibri" w:cs="Calibri"/>
                <w:sz w:val="10"/>
                <w:szCs w:val="1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Created the WEBAPP in Django to take the input from user and create the </w:t>
            </w:r>
            <w:r w:rsidR="00026E54">
              <w:rPr>
                <w:rFonts w:ascii="Calibri" w:hAnsi="Calibri" w:cs="Calibri"/>
                <w:sz w:val="22"/>
                <w:szCs w:val="20"/>
              </w:rPr>
              <w:t>resume with the docx extension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0"/>
              </w:rPr>
              <w:lastRenderedPageBreak/>
              <w:t xml:space="preserve">and </w:t>
            </w:r>
            <w:proofErr w:type="gramStart"/>
            <w:r>
              <w:rPr>
                <w:rFonts w:ascii="Calibri" w:hAnsi="Calibri" w:cs="Calibri"/>
                <w:sz w:val="22"/>
                <w:szCs w:val="20"/>
              </w:rPr>
              <w:t>also</w:t>
            </w:r>
            <w:proofErr w:type="gramEnd"/>
            <w:r>
              <w:rPr>
                <w:rFonts w:ascii="Calibri" w:hAnsi="Calibri" w:cs="Calibri"/>
                <w:sz w:val="22"/>
                <w:szCs w:val="20"/>
              </w:rPr>
              <w:t xml:space="preserve"> we can update the resume whenever we want.</w:t>
            </w:r>
          </w:p>
          <w:p w14:paraId="29B59054" w14:textId="77777777" w:rsidR="00511E4D" w:rsidRDefault="00511E4D" w:rsidP="00511E4D">
            <w:pPr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4A2996">
              <w:rPr>
                <w:rFonts w:ascii="Calibri" w:hAnsi="Calibri" w:cs="Calibri"/>
                <w:b/>
                <w:sz w:val="22"/>
                <w:szCs w:val="20"/>
              </w:rPr>
              <w:t>Technology</w:t>
            </w:r>
            <w:r>
              <w:rPr>
                <w:rFonts w:ascii="Calibri" w:hAnsi="Calibri" w:cs="Calibri"/>
                <w:sz w:val="22"/>
                <w:szCs w:val="20"/>
              </w:rPr>
              <w:t>: Python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;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 xml:space="preserve"> </w:t>
            </w:r>
            <w:r w:rsidRPr="00511E4D">
              <w:rPr>
                <w:rFonts w:ascii="Calibri" w:hAnsi="Calibri" w:cs="Calibri"/>
                <w:b/>
                <w:noProof/>
                <w:sz w:val="22"/>
                <w:szCs w:val="20"/>
              </w:rPr>
              <w:t>Framework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>:Django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Team Size</w:t>
            </w:r>
            <w:r w:rsidRPr="00F82788">
              <w:rPr>
                <w:rFonts w:ascii="Calibri" w:hAnsi="Calibri" w:cs="Calibri"/>
                <w:b/>
                <w:sz w:val="22"/>
                <w:szCs w:val="20"/>
              </w:rPr>
              <w:t xml:space="preserve">: </w:t>
            </w:r>
            <w:r>
              <w:rPr>
                <w:rFonts w:ascii="Calibri" w:hAnsi="Calibri" w:cs="Calibri"/>
                <w:sz w:val="22"/>
                <w:szCs w:val="20"/>
              </w:rPr>
              <w:t>1;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</w:p>
          <w:p w14:paraId="5638DC01" w14:textId="77777777" w:rsidR="00511E4D" w:rsidRPr="003940F2" w:rsidRDefault="00511E4D" w:rsidP="00511E4D">
            <w:p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Role: 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Development </w:t>
            </w:r>
            <w:proofErr w:type="gramStart"/>
            <w:r>
              <w:rPr>
                <w:rFonts w:ascii="Calibri" w:hAnsi="Calibri" w:cs="Calibri"/>
                <w:sz w:val="22"/>
                <w:szCs w:val="20"/>
              </w:rPr>
              <w:t>and  testing</w:t>
            </w:r>
            <w:proofErr w:type="gramEnd"/>
          </w:p>
        </w:tc>
      </w:tr>
      <w:tr w:rsidR="00262B2C" w:rsidRPr="00855E2C" w14:paraId="0B724D3E" w14:textId="77777777" w:rsidTr="15B9CB6A">
        <w:trPr>
          <w:trHeight w:val="70"/>
        </w:trPr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C267FA" w14:textId="211BAEB3" w:rsidR="00527ADC" w:rsidRDefault="00527ADC" w:rsidP="00262B2C">
            <w:pPr>
              <w:pStyle w:val="Achievement"/>
              <w:numPr>
                <w:ilvl w:val="0"/>
                <w:numId w:val="0"/>
              </w:numPr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18A81A7C" w14:textId="70B60AAF" w:rsidR="00527ADC" w:rsidRPr="00E40914" w:rsidRDefault="00527ADC" w:rsidP="00527ADC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b/>
                <w:bCs/>
                <w:sz w:val="10"/>
                <w:szCs w:val="10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Simple Twitter Application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   Ma</w:t>
            </w:r>
            <w:r w:rsidR="009C5856">
              <w:rPr>
                <w:rFonts w:ascii="Calibri" w:hAnsi="Calibri" w:cs="Calibri"/>
                <w:b/>
                <w:bCs/>
                <w:sz w:val="22"/>
                <w:szCs w:val="22"/>
              </w:rPr>
              <w:t>y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2019 – Ma</w:t>
            </w:r>
            <w:r w:rsidR="009C5856">
              <w:rPr>
                <w:rFonts w:ascii="Calibri" w:hAnsi="Calibri" w:cs="Calibri"/>
                <w:b/>
                <w:bCs/>
                <w:sz w:val="22"/>
                <w:szCs w:val="22"/>
              </w:rPr>
              <w:t>y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19</w:t>
            </w:r>
          </w:p>
          <w:p w14:paraId="3651E98B" w14:textId="2521F972" w:rsidR="001B3AC7" w:rsidRDefault="00527ADC" w:rsidP="001B3AC7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Created the WEBAPP in Django </w:t>
            </w:r>
            <w:r w:rsidR="001B3AC7">
              <w:rPr>
                <w:rFonts w:ascii="Calibri" w:hAnsi="Calibri" w:cs="Calibri"/>
                <w:sz w:val="22"/>
                <w:szCs w:val="20"/>
              </w:rPr>
              <w:t>which consist of following functionality:</w:t>
            </w:r>
          </w:p>
          <w:p w14:paraId="236B3F9D" w14:textId="46DFE647" w:rsidR="001B3AC7" w:rsidRDefault="001B3AC7" w:rsidP="001B3AC7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1.Sign-up and login functionality.</w:t>
            </w:r>
          </w:p>
          <w:p w14:paraId="16920E2F" w14:textId="53B491FD" w:rsidR="001B3AC7" w:rsidRDefault="001B3AC7" w:rsidP="001B3AC7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2.User can tweet.</w:t>
            </w:r>
          </w:p>
          <w:p w14:paraId="515178FE" w14:textId="4B52D938" w:rsidR="001B3AC7" w:rsidRDefault="001B3AC7" w:rsidP="001B3AC7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3.User can like or unlike others tweet.</w:t>
            </w:r>
          </w:p>
          <w:p w14:paraId="44641EDF" w14:textId="2D3E17C4" w:rsidR="001B3AC7" w:rsidRDefault="001B3AC7" w:rsidP="001B3AC7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4.App shows User’s own tweet, the liked tweets and all the tweets.</w:t>
            </w:r>
          </w:p>
          <w:p w14:paraId="6A75C92B" w14:textId="2A13AEEC" w:rsidR="001B3AC7" w:rsidRPr="001B3AC7" w:rsidRDefault="001B3AC7" w:rsidP="009C5856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5.User can edit and delete their tweets.</w:t>
            </w:r>
          </w:p>
          <w:p w14:paraId="7767F7D5" w14:textId="77777777" w:rsidR="00527ADC" w:rsidRDefault="00527ADC" w:rsidP="00527ADC">
            <w:pPr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4A2996">
              <w:rPr>
                <w:rFonts w:ascii="Calibri" w:hAnsi="Calibri" w:cs="Calibri"/>
                <w:b/>
                <w:sz w:val="22"/>
                <w:szCs w:val="20"/>
              </w:rPr>
              <w:t>Technology</w:t>
            </w:r>
            <w:r>
              <w:rPr>
                <w:rFonts w:ascii="Calibri" w:hAnsi="Calibri" w:cs="Calibri"/>
                <w:sz w:val="22"/>
                <w:szCs w:val="20"/>
              </w:rPr>
              <w:t>: Python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;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 xml:space="preserve"> </w:t>
            </w:r>
            <w:r w:rsidRPr="00511E4D">
              <w:rPr>
                <w:rFonts w:ascii="Calibri" w:hAnsi="Calibri" w:cs="Calibri"/>
                <w:b/>
                <w:noProof/>
                <w:sz w:val="22"/>
                <w:szCs w:val="20"/>
              </w:rPr>
              <w:t>Framework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>:Django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Team Size</w:t>
            </w:r>
            <w:r w:rsidRPr="00F82788">
              <w:rPr>
                <w:rFonts w:ascii="Calibri" w:hAnsi="Calibri" w:cs="Calibri"/>
                <w:b/>
                <w:sz w:val="22"/>
                <w:szCs w:val="20"/>
              </w:rPr>
              <w:t xml:space="preserve">: </w:t>
            </w:r>
            <w:r>
              <w:rPr>
                <w:rFonts w:ascii="Calibri" w:hAnsi="Calibri" w:cs="Calibri"/>
                <w:sz w:val="22"/>
                <w:szCs w:val="20"/>
              </w:rPr>
              <w:t>1;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</w:p>
          <w:p w14:paraId="3E09CA71" w14:textId="38BA6BD7" w:rsidR="00527ADC" w:rsidRDefault="00527ADC" w:rsidP="00527ADC">
            <w:pPr>
              <w:pStyle w:val="Achievement"/>
              <w:numPr>
                <w:ilvl w:val="0"/>
                <w:numId w:val="0"/>
              </w:num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     Role: </w:t>
            </w:r>
            <w:r>
              <w:rPr>
                <w:rFonts w:ascii="Calibri" w:hAnsi="Calibri" w:cs="Calibri"/>
                <w:sz w:val="22"/>
              </w:rPr>
              <w:t xml:space="preserve">Development </w:t>
            </w:r>
            <w:proofErr w:type="gramStart"/>
            <w:r>
              <w:rPr>
                <w:rFonts w:ascii="Calibri" w:hAnsi="Calibri" w:cs="Calibri"/>
                <w:sz w:val="22"/>
              </w:rPr>
              <w:t>and  testing</w:t>
            </w:r>
            <w:proofErr w:type="gramEnd"/>
          </w:p>
          <w:p w14:paraId="62C7E3C1" w14:textId="29795C59" w:rsidR="009C5856" w:rsidRDefault="009C5856" w:rsidP="00527ADC">
            <w:pPr>
              <w:pStyle w:val="Achievement"/>
              <w:numPr>
                <w:ilvl w:val="0"/>
                <w:numId w:val="0"/>
              </w:numPr>
              <w:rPr>
                <w:rFonts w:ascii="Calibri" w:hAnsi="Calibri" w:cs="Calibri"/>
                <w:sz w:val="22"/>
              </w:rPr>
            </w:pPr>
          </w:p>
          <w:p w14:paraId="2350DCA4" w14:textId="4CCBF372" w:rsidR="009C5856" w:rsidRPr="00E40914" w:rsidRDefault="009C5856" w:rsidP="009C5856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b/>
                <w:bCs/>
                <w:sz w:val="10"/>
                <w:szCs w:val="10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Real-Market </w:t>
            </w:r>
            <w:r w:rsidR="005F65ED">
              <w:rPr>
                <w:rFonts w:ascii="Calibri" w:hAnsi="Calibri" w:cs="Calibri"/>
                <w:b/>
                <w:bCs/>
                <w:sz w:val="22"/>
                <w:szCs w:val="22"/>
              </w:rPr>
              <w:t>Billing System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   Ma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y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2019 – Ma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y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19</w:t>
            </w:r>
          </w:p>
          <w:p w14:paraId="702D5153" w14:textId="77777777" w:rsidR="009C5856" w:rsidRDefault="009C5856" w:rsidP="009C5856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Created the WEBAPP in Django which consist of following functionality:</w:t>
            </w:r>
          </w:p>
          <w:p w14:paraId="1595BD83" w14:textId="52FF9F35" w:rsidR="009C5856" w:rsidRDefault="009C5856" w:rsidP="009C5856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1.</w:t>
            </w:r>
            <w:r w:rsidR="000F2F6F">
              <w:rPr>
                <w:rFonts w:ascii="Calibri" w:hAnsi="Calibri" w:cs="Calibri"/>
                <w:sz w:val="22"/>
                <w:szCs w:val="20"/>
              </w:rPr>
              <w:t>Admin can add the items in the system, items quantity, price of the item.</w:t>
            </w:r>
          </w:p>
          <w:p w14:paraId="2C9414D8" w14:textId="50E1063F" w:rsidR="009C5856" w:rsidRDefault="009C5856" w:rsidP="009C5856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2.</w:t>
            </w:r>
            <w:r w:rsidR="003744D8">
              <w:rPr>
                <w:rFonts w:ascii="Calibri" w:hAnsi="Calibri" w:cs="Calibri"/>
                <w:sz w:val="22"/>
                <w:szCs w:val="20"/>
              </w:rPr>
              <w:t>User (Admin) can select the item with the quantity.</w:t>
            </w:r>
          </w:p>
          <w:p w14:paraId="47F07C88" w14:textId="024BE64C" w:rsidR="009C5856" w:rsidRDefault="009C5856" w:rsidP="009C5856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3.User can</w:t>
            </w:r>
            <w:r w:rsidR="003744D8">
              <w:rPr>
                <w:rFonts w:ascii="Calibri" w:hAnsi="Calibri" w:cs="Calibri"/>
                <w:sz w:val="22"/>
                <w:szCs w:val="20"/>
              </w:rPr>
              <w:t xml:space="preserve"> generate the bill</w:t>
            </w:r>
            <w:r>
              <w:rPr>
                <w:rFonts w:ascii="Calibri" w:hAnsi="Calibri" w:cs="Calibri"/>
                <w:sz w:val="22"/>
                <w:szCs w:val="20"/>
              </w:rPr>
              <w:t>.</w:t>
            </w:r>
          </w:p>
          <w:p w14:paraId="51FF51C0" w14:textId="77777777" w:rsidR="009C5856" w:rsidRDefault="009C5856" w:rsidP="009C5856">
            <w:pPr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4A2996">
              <w:rPr>
                <w:rFonts w:ascii="Calibri" w:hAnsi="Calibri" w:cs="Calibri"/>
                <w:b/>
                <w:sz w:val="22"/>
                <w:szCs w:val="20"/>
              </w:rPr>
              <w:t>Technology</w:t>
            </w:r>
            <w:r>
              <w:rPr>
                <w:rFonts w:ascii="Calibri" w:hAnsi="Calibri" w:cs="Calibri"/>
                <w:sz w:val="22"/>
                <w:szCs w:val="20"/>
              </w:rPr>
              <w:t>: Python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;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 xml:space="preserve"> </w:t>
            </w:r>
            <w:r w:rsidRPr="00511E4D">
              <w:rPr>
                <w:rFonts w:ascii="Calibri" w:hAnsi="Calibri" w:cs="Calibri"/>
                <w:b/>
                <w:noProof/>
                <w:sz w:val="22"/>
                <w:szCs w:val="20"/>
              </w:rPr>
              <w:t>Framework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>:Django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Team Size</w:t>
            </w:r>
            <w:r w:rsidRPr="00F82788">
              <w:rPr>
                <w:rFonts w:ascii="Calibri" w:hAnsi="Calibri" w:cs="Calibri"/>
                <w:b/>
                <w:sz w:val="22"/>
                <w:szCs w:val="20"/>
              </w:rPr>
              <w:t xml:space="preserve">: </w:t>
            </w:r>
            <w:r>
              <w:rPr>
                <w:rFonts w:ascii="Calibri" w:hAnsi="Calibri" w:cs="Calibri"/>
                <w:sz w:val="22"/>
                <w:szCs w:val="20"/>
              </w:rPr>
              <w:t>1;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</w:p>
          <w:p w14:paraId="2FD89820" w14:textId="4AF01A60" w:rsidR="009C5856" w:rsidRDefault="009C5856" w:rsidP="009C5856">
            <w:pPr>
              <w:pStyle w:val="Achievement"/>
              <w:numPr>
                <w:ilvl w:val="0"/>
                <w:numId w:val="0"/>
              </w:num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     Role: </w:t>
            </w:r>
            <w:r>
              <w:rPr>
                <w:rFonts w:ascii="Calibri" w:hAnsi="Calibri" w:cs="Calibri"/>
                <w:sz w:val="22"/>
              </w:rPr>
              <w:t xml:space="preserve">Development </w:t>
            </w:r>
            <w:proofErr w:type="gramStart"/>
            <w:r>
              <w:rPr>
                <w:rFonts w:ascii="Calibri" w:hAnsi="Calibri" w:cs="Calibri"/>
                <w:sz w:val="22"/>
              </w:rPr>
              <w:t>and  testing</w:t>
            </w:r>
            <w:proofErr w:type="gramEnd"/>
          </w:p>
          <w:p w14:paraId="0541E305" w14:textId="77777777" w:rsidR="009C5856" w:rsidRDefault="009C5856" w:rsidP="00527ADC">
            <w:pPr>
              <w:pStyle w:val="Achievement"/>
              <w:numPr>
                <w:ilvl w:val="0"/>
                <w:numId w:val="0"/>
              </w:numPr>
              <w:rPr>
                <w:rFonts w:ascii="Calibri" w:hAnsi="Calibri" w:cs="Calibri"/>
                <w:b/>
                <w:sz w:val="22"/>
                <w:szCs w:val="22"/>
              </w:rPr>
            </w:pPr>
          </w:p>
          <w:p w14:paraId="291073BB" w14:textId="77777777" w:rsidR="00262B2C" w:rsidRPr="00855E2C" w:rsidRDefault="00262B2C" w:rsidP="00262B2C">
            <w:pPr>
              <w:pStyle w:val="Achievement"/>
              <w:numPr>
                <w:ilvl w:val="0"/>
                <w:numId w:val="0"/>
              </w:num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Technical Skills</w:t>
            </w:r>
          </w:p>
        </w:tc>
      </w:tr>
      <w:tr w:rsidR="00262B2C" w:rsidRPr="00855E2C" w14:paraId="32081547" w14:textId="77777777" w:rsidTr="15B9CB6A">
        <w:trPr>
          <w:trHeight w:val="70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82C4229" w14:textId="77777777" w:rsidR="00262B2C" w:rsidRDefault="00262B2C" w:rsidP="00953676">
            <w:pPr>
              <w:pStyle w:val="Achievement"/>
              <w:rPr>
                <w:rFonts w:ascii="Calibri" w:hAnsi="Calibri" w:cs="Calibri"/>
                <w:sz w:val="22"/>
              </w:rPr>
            </w:pPr>
            <w:r w:rsidRPr="003B4F4B">
              <w:rPr>
                <w:rFonts w:ascii="Calibri" w:hAnsi="Calibri" w:cs="Calibri"/>
                <w:b/>
                <w:sz w:val="22"/>
              </w:rPr>
              <w:t>Programming Languages:</w:t>
            </w:r>
            <w:r>
              <w:rPr>
                <w:rFonts w:ascii="Calibri" w:hAnsi="Calibri" w:cs="Calibri"/>
                <w:sz w:val="22"/>
              </w:rPr>
              <w:t xml:space="preserve"> </w:t>
            </w:r>
            <w:r w:rsidR="00953676">
              <w:rPr>
                <w:rFonts w:ascii="Calibri" w:hAnsi="Calibri" w:cs="Calibri"/>
                <w:sz w:val="22"/>
              </w:rPr>
              <w:t>Python</w:t>
            </w:r>
            <w:bookmarkStart w:id="0" w:name="_GoBack"/>
            <w:bookmarkEnd w:id="0"/>
            <w:r w:rsidR="00953676">
              <w:rPr>
                <w:rFonts w:ascii="Calibri" w:hAnsi="Calibri" w:cs="Calibri"/>
                <w:sz w:val="22"/>
              </w:rPr>
              <w:t xml:space="preserve">; </w:t>
            </w:r>
            <w:r>
              <w:rPr>
                <w:rFonts w:ascii="Calibri" w:hAnsi="Calibri" w:cs="Calibri"/>
                <w:sz w:val="22"/>
              </w:rPr>
              <w:t xml:space="preserve">Java; </w:t>
            </w:r>
            <w:r w:rsidR="00851DC2">
              <w:rPr>
                <w:rFonts w:ascii="Calibri" w:hAnsi="Calibri" w:cs="Calibri"/>
                <w:sz w:val="22"/>
              </w:rPr>
              <w:t xml:space="preserve">C++; C; </w:t>
            </w:r>
            <w:r>
              <w:rPr>
                <w:rFonts w:ascii="Calibri" w:hAnsi="Calibri" w:cs="Calibri"/>
                <w:sz w:val="22"/>
              </w:rPr>
              <w:t>JSP; PL/SQL; JavaScript; HTML; NoSQL</w:t>
            </w:r>
          </w:p>
          <w:p w14:paraId="2F1441C3" w14:textId="06E41819" w:rsidR="009665E4" w:rsidRDefault="009665E4" w:rsidP="00953676">
            <w:pPr>
              <w:pStyle w:val="Achievement"/>
              <w:rPr>
                <w:rFonts w:ascii="Calibri" w:hAnsi="Calibri" w:cs="Calibri"/>
                <w:sz w:val="22"/>
              </w:rPr>
            </w:pPr>
            <w:proofErr w:type="spellStart"/>
            <w:r>
              <w:rPr>
                <w:rFonts w:ascii="Calibri" w:hAnsi="Calibri" w:cs="Calibri"/>
                <w:b/>
                <w:sz w:val="22"/>
              </w:rPr>
              <w:t>FrameWork</w:t>
            </w:r>
            <w:proofErr w:type="spellEnd"/>
            <w:r>
              <w:rPr>
                <w:rFonts w:ascii="Calibri" w:hAnsi="Calibri" w:cs="Calibri"/>
                <w:b/>
                <w:sz w:val="22"/>
              </w:rPr>
              <w:t>:</w:t>
            </w:r>
            <w:r>
              <w:rPr>
                <w:rFonts w:ascii="Calibri" w:hAnsi="Calibri" w:cs="Calibri"/>
                <w:sz w:val="22"/>
              </w:rPr>
              <w:t xml:space="preserve"> Django</w:t>
            </w:r>
          </w:p>
          <w:p w14:paraId="777D277C" w14:textId="621D8B01" w:rsidR="00B52701" w:rsidRPr="00953676" w:rsidRDefault="00B52701" w:rsidP="00953676">
            <w:pPr>
              <w:pStyle w:val="Achievement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Modules:</w:t>
            </w:r>
            <w:r>
              <w:rPr>
                <w:rFonts w:ascii="Calibri" w:hAnsi="Calibri" w:cs="Calibri"/>
                <w:sz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</w:rPr>
              <w:t>Numpy</w:t>
            </w:r>
            <w:proofErr w:type="spellEnd"/>
            <w:r w:rsidR="00CD1AF8">
              <w:rPr>
                <w:rFonts w:ascii="Calibri" w:hAnsi="Calibri" w:cs="Calibri"/>
                <w:sz w:val="22"/>
              </w:rPr>
              <w:t xml:space="preserve">; </w:t>
            </w:r>
            <w:r>
              <w:rPr>
                <w:rFonts w:ascii="Calibri" w:hAnsi="Calibri" w:cs="Calibri"/>
                <w:sz w:val="22"/>
              </w:rPr>
              <w:t>Pandas</w:t>
            </w:r>
          </w:p>
          <w:p w14:paraId="71570C8E" w14:textId="77777777" w:rsidR="00262B2C" w:rsidRDefault="00262B2C" w:rsidP="00262B2C">
            <w:pPr>
              <w:pStyle w:val="Achievement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Database</w:t>
            </w:r>
            <w:r w:rsidRPr="00AB0A33">
              <w:rPr>
                <w:rFonts w:ascii="Calibri" w:hAnsi="Calibri" w:cs="Calibri"/>
                <w:sz w:val="22"/>
              </w:rPr>
              <w:t>:</w:t>
            </w:r>
            <w:r w:rsidR="00953676">
              <w:rPr>
                <w:rFonts w:ascii="Calibri" w:hAnsi="Calibri" w:cs="Calibri"/>
                <w:sz w:val="22"/>
              </w:rPr>
              <w:t xml:space="preserve"> MySQL; Oracle; SQLite</w:t>
            </w:r>
            <w:r>
              <w:rPr>
                <w:rFonts w:ascii="Calibri" w:hAnsi="Calibri" w:cs="Calibri"/>
                <w:sz w:val="22"/>
              </w:rPr>
              <w:t>; MongoDB; Cassandra</w:t>
            </w:r>
          </w:p>
          <w:p w14:paraId="493D88A5" w14:textId="5B07B829" w:rsidR="00262B2C" w:rsidRDefault="00262B2C" w:rsidP="00262B2C">
            <w:pPr>
              <w:pStyle w:val="Achievement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Tools:</w:t>
            </w:r>
            <w:r w:rsidR="00953676">
              <w:rPr>
                <w:rFonts w:ascii="Calibri" w:hAnsi="Calibri" w:cs="Calibri"/>
                <w:sz w:val="22"/>
              </w:rPr>
              <w:t xml:space="preserve"> Eclipse; </w:t>
            </w:r>
            <w:proofErr w:type="spellStart"/>
            <w:r w:rsidR="00953676">
              <w:rPr>
                <w:rFonts w:ascii="Calibri" w:hAnsi="Calibri" w:cs="Calibri"/>
                <w:sz w:val="22"/>
              </w:rPr>
              <w:t>Pycharm</w:t>
            </w:r>
            <w:proofErr w:type="spellEnd"/>
            <w:r>
              <w:rPr>
                <w:rFonts w:ascii="Calibri" w:hAnsi="Calibri" w:cs="Calibri"/>
                <w:sz w:val="22"/>
              </w:rPr>
              <w:t xml:space="preserve"> IDE; JIRA</w:t>
            </w:r>
            <w:r w:rsidR="00C24F0C">
              <w:rPr>
                <w:rFonts w:ascii="Calibri" w:hAnsi="Calibri" w:cs="Calibri"/>
                <w:sz w:val="22"/>
              </w:rPr>
              <w:t>; GIT; SVN</w:t>
            </w:r>
            <w:r w:rsidR="00953676">
              <w:rPr>
                <w:rFonts w:ascii="Calibri" w:hAnsi="Calibri" w:cs="Calibri"/>
                <w:sz w:val="22"/>
              </w:rPr>
              <w:t xml:space="preserve">; </w:t>
            </w:r>
            <w:r>
              <w:rPr>
                <w:rFonts w:ascii="Calibri" w:hAnsi="Calibri" w:cs="Calibri"/>
                <w:sz w:val="22"/>
              </w:rPr>
              <w:t xml:space="preserve">R-Studio; VM Ware; Cisco Packet Tracer; </w:t>
            </w:r>
          </w:p>
          <w:p w14:paraId="47C8B305" w14:textId="77777777" w:rsidR="00262B2C" w:rsidRDefault="00262B2C" w:rsidP="00262B2C">
            <w:pPr>
              <w:pStyle w:val="Achievement"/>
              <w:rPr>
                <w:rFonts w:ascii="Calibri" w:hAnsi="Calibri" w:cs="Calibri"/>
                <w:sz w:val="22"/>
              </w:rPr>
            </w:pPr>
            <w:proofErr w:type="gramStart"/>
            <w:r>
              <w:rPr>
                <w:rFonts w:ascii="Calibri" w:hAnsi="Calibri" w:cs="Calibri"/>
                <w:b/>
                <w:sz w:val="22"/>
              </w:rPr>
              <w:t>Platform(</w:t>
            </w:r>
            <w:proofErr w:type="gramEnd"/>
            <w:r>
              <w:rPr>
                <w:rFonts w:ascii="Calibri" w:hAnsi="Calibri" w:cs="Calibri"/>
                <w:b/>
                <w:sz w:val="22"/>
              </w:rPr>
              <w:t>OS):</w:t>
            </w:r>
            <w:r>
              <w:rPr>
                <w:rFonts w:ascii="Calibri" w:hAnsi="Calibri" w:cs="Calibri"/>
                <w:sz w:val="22"/>
              </w:rPr>
              <w:t xml:space="preserve"> Linux; </w:t>
            </w:r>
            <w:r w:rsidRPr="00416BD2">
              <w:rPr>
                <w:rFonts w:ascii="Calibri" w:hAnsi="Calibri" w:cs="Calibri"/>
                <w:sz w:val="22"/>
              </w:rPr>
              <w:t>UNIX</w:t>
            </w:r>
            <w:r>
              <w:rPr>
                <w:rFonts w:ascii="Calibri" w:hAnsi="Calibri" w:cs="Calibri"/>
                <w:sz w:val="22"/>
              </w:rPr>
              <w:t>; Windows;</w:t>
            </w:r>
          </w:p>
          <w:p w14:paraId="62486C05" w14:textId="77777777" w:rsidR="00262B2C" w:rsidRPr="00855E2C" w:rsidRDefault="00262B2C" w:rsidP="00262B2C">
            <w:pPr>
              <w:pStyle w:val="Achievement"/>
              <w:numPr>
                <w:ilvl w:val="0"/>
                <w:numId w:val="0"/>
              </w:numPr>
              <w:rPr>
                <w:rFonts w:ascii="Calibri" w:hAnsi="Calibri" w:cs="Calibri"/>
                <w:sz w:val="22"/>
              </w:rPr>
            </w:pPr>
          </w:p>
        </w:tc>
      </w:tr>
    </w:tbl>
    <w:p w14:paraId="4101652C" w14:textId="77777777" w:rsidR="00AF5211" w:rsidRPr="00855E2C" w:rsidRDefault="00AF5211" w:rsidP="00E63EB5">
      <w:pPr>
        <w:rPr>
          <w:rFonts w:ascii="Calibri" w:hAnsi="Calibri" w:cs="Calibri"/>
          <w:sz w:val="2"/>
          <w:szCs w:val="2"/>
        </w:rPr>
      </w:pPr>
    </w:p>
    <w:sectPr w:rsidR="00AF5211" w:rsidRPr="00855E2C" w:rsidSect="00C95766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F9A6D" w14:textId="77777777" w:rsidR="00D40FE2" w:rsidRDefault="00D40FE2" w:rsidP="001663A4">
      <w:r>
        <w:separator/>
      </w:r>
    </w:p>
  </w:endnote>
  <w:endnote w:type="continuationSeparator" w:id="0">
    <w:p w14:paraId="549BF174" w14:textId="77777777" w:rsidR="00D40FE2" w:rsidRDefault="00D40FE2" w:rsidP="001663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02385B" w14:textId="77777777" w:rsidR="00D40FE2" w:rsidRDefault="00D40FE2" w:rsidP="001663A4">
      <w:r>
        <w:separator/>
      </w:r>
    </w:p>
  </w:footnote>
  <w:footnote w:type="continuationSeparator" w:id="0">
    <w:p w14:paraId="24A66E48" w14:textId="77777777" w:rsidR="00D40FE2" w:rsidRDefault="00D40FE2" w:rsidP="001663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4405A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741A5"/>
    <w:multiLevelType w:val="hybridMultilevel"/>
    <w:tmpl w:val="153AB59C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" w15:restartNumberingAfterBreak="0">
    <w:nsid w:val="02202845"/>
    <w:multiLevelType w:val="hybridMultilevel"/>
    <w:tmpl w:val="4E8A8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32A6D"/>
    <w:multiLevelType w:val="hybridMultilevel"/>
    <w:tmpl w:val="AAE6C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5564E"/>
    <w:multiLevelType w:val="hybridMultilevel"/>
    <w:tmpl w:val="86724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C36D3A"/>
    <w:multiLevelType w:val="hybridMultilevel"/>
    <w:tmpl w:val="17462E32"/>
    <w:lvl w:ilvl="0" w:tplc="81E812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EE3875"/>
    <w:multiLevelType w:val="hybridMultilevel"/>
    <w:tmpl w:val="1F2409AA"/>
    <w:lvl w:ilvl="0" w:tplc="81E812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B222486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F3AA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74BB9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3C3A0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458E0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0097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048AD9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12654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E36D24"/>
    <w:multiLevelType w:val="multilevel"/>
    <w:tmpl w:val="C574A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EC4E6D"/>
    <w:multiLevelType w:val="hybridMultilevel"/>
    <w:tmpl w:val="C06EEA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A55D92"/>
    <w:multiLevelType w:val="hybridMultilevel"/>
    <w:tmpl w:val="40F8EF08"/>
    <w:lvl w:ilvl="0" w:tplc="AA5E5056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7DF23B5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2FC34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E66F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E8EAE0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C5C86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7CA2B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3FA03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B9064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597509"/>
    <w:multiLevelType w:val="hybridMultilevel"/>
    <w:tmpl w:val="4E323F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B612FB"/>
    <w:multiLevelType w:val="hybridMultilevel"/>
    <w:tmpl w:val="D13A4994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2" w15:restartNumberingAfterBreak="0">
    <w:nsid w:val="602376DE"/>
    <w:multiLevelType w:val="multilevel"/>
    <w:tmpl w:val="1F240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D773C7"/>
    <w:multiLevelType w:val="hybridMultilevel"/>
    <w:tmpl w:val="D22CA3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BE4B9C"/>
    <w:multiLevelType w:val="hybridMultilevel"/>
    <w:tmpl w:val="C574A1D4"/>
    <w:lvl w:ilvl="0" w:tplc="81E812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472A784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73883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6A68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5C4A5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2BA03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7288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98EED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5B832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8E594D"/>
    <w:multiLevelType w:val="hybridMultilevel"/>
    <w:tmpl w:val="4FF2909A"/>
    <w:lvl w:ilvl="0" w:tplc="81E812A6">
      <w:start w:val="1"/>
      <w:numFmt w:val="bullet"/>
      <w:lvlText w:val=""/>
      <w:lvlJc w:val="left"/>
      <w:pPr>
        <w:tabs>
          <w:tab w:val="num" w:pos="916"/>
        </w:tabs>
        <w:ind w:left="916" w:hanging="360"/>
      </w:pPr>
      <w:rPr>
        <w:rFonts w:ascii="Symbol" w:hAnsi="Symbol" w:hint="default"/>
        <w:color w:val="000066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636"/>
        </w:tabs>
        <w:ind w:left="16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6"/>
        </w:tabs>
        <w:ind w:left="23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6"/>
        </w:tabs>
        <w:ind w:left="30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6"/>
        </w:tabs>
        <w:ind w:left="37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6"/>
        </w:tabs>
        <w:ind w:left="45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6"/>
        </w:tabs>
        <w:ind w:left="52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6"/>
        </w:tabs>
        <w:ind w:left="59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6"/>
        </w:tabs>
        <w:ind w:left="6676" w:hanging="360"/>
      </w:pPr>
      <w:rPr>
        <w:rFonts w:ascii="Wingdings" w:hAnsi="Wingdings" w:hint="default"/>
      </w:rPr>
    </w:lvl>
  </w:abstractNum>
  <w:abstractNum w:abstractNumId="16" w15:restartNumberingAfterBreak="0">
    <w:nsid w:val="73054A62"/>
    <w:multiLevelType w:val="hybridMultilevel"/>
    <w:tmpl w:val="ABB00A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8828E0"/>
    <w:multiLevelType w:val="hybridMultilevel"/>
    <w:tmpl w:val="B68CC4E6"/>
    <w:lvl w:ilvl="0" w:tplc="81E812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106423A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DC0CF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6A04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138B8C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6EC54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80AE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D3804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59C1C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9"/>
  </w:num>
  <w:num w:numId="4">
    <w:abstractNumId w:val="17"/>
  </w:num>
  <w:num w:numId="5">
    <w:abstractNumId w:val="14"/>
  </w:num>
  <w:num w:numId="6">
    <w:abstractNumId w:val="16"/>
  </w:num>
  <w:num w:numId="7">
    <w:abstractNumId w:val="15"/>
  </w:num>
  <w:num w:numId="8">
    <w:abstractNumId w:val="12"/>
  </w:num>
  <w:num w:numId="9">
    <w:abstractNumId w:val="7"/>
  </w:num>
  <w:num w:numId="10">
    <w:abstractNumId w:val="0"/>
  </w:num>
  <w:num w:numId="11">
    <w:abstractNumId w:val="3"/>
  </w:num>
  <w:num w:numId="12">
    <w:abstractNumId w:val="8"/>
  </w:num>
  <w:num w:numId="13">
    <w:abstractNumId w:val="10"/>
  </w:num>
  <w:num w:numId="14">
    <w:abstractNumId w:val="2"/>
  </w:num>
  <w:num w:numId="15">
    <w:abstractNumId w:val="1"/>
  </w:num>
  <w:num w:numId="16">
    <w:abstractNumId w:val="11"/>
  </w:num>
  <w:num w:numId="17">
    <w:abstractNumId w:val="4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1sDCxsDA0Mjc0NTBR0lEKTi0uzszPAykwrgUAym8MtSwAAAA="/>
  </w:docVars>
  <w:rsids>
    <w:rsidRoot w:val="00D65677"/>
    <w:rsid w:val="00000DCC"/>
    <w:rsid w:val="000015F3"/>
    <w:rsid w:val="00002DCB"/>
    <w:rsid w:val="000064EA"/>
    <w:rsid w:val="00012203"/>
    <w:rsid w:val="00014A23"/>
    <w:rsid w:val="00023DF0"/>
    <w:rsid w:val="00024507"/>
    <w:rsid w:val="00026E54"/>
    <w:rsid w:val="0002720B"/>
    <w:rsid w:val="00030BD1"/>
    <w:rsid w:val="0003514C"/>
    <w:rsid w:val="000411B1"/>
    <w:rsid w:val="0004663E"/>
    <w:rsid w:val="00051F2C"/>
    <w:rsid w:val="00054D3B"/>
    <w:rsid w:val="00073119"/>
    <w:rsid w:val="0007507A"/>
    <w:rsid w:val="000766C9"/>
    <w:rsid w:val="00077389"/>
    <w:rsid w:val="00077633"/>
    <w:rsid w:val="0008184A"/>
    <w:rsid w:val="0008593E"/>
    <w:rsid w:val="00087545"/>
    <w:rsid w:val="00087A67"/>
    <w:rsid w:val="00093C51"/>
    <w:rsid w:val="00093F42"/>
    <w:rsid w:val="00097264"/>
    <w:rsid w:val="000A1D5D"/>
    <w:rsid w:val="000A1EBE"/>
    <w:rsid w:val="000A471C"/>
    <w:rsid w:val="000B1F99"/>
    <w:rsid w:val="000B4E81"/>
    <w:rsid w:val="000C0A7E"/>
    <w:rsid w:val="000D14EA"/>
    <w:rsid w:val="000D217A"/>
    <w:rsid w:val="000D2E86"/>
    <w:rsid w:val="000D4003"/>
    <w:rsid w:val="000E0BCF"/>
    <w:rsid w:val="000E2D0D"/>
    <w:rsid w:val="000E5B82"/>
    <w:rsid w:val="000F2F6F"/>
    <w:rsid w:val="000F3182"/>
    <w:rsid w:val="000F4925"/>
    <w:rsid w:val="000F5A12"/>
    <w:rsid w:val="000F6816"/>
    <w:rsid w:val="000F7A7A"/>
    <w:rsid w:val="001036F3"/>
    <w:rsid w:val="00105716"/>
    <w:rsid w:val="00110462"/>
    <w:rsid w:val="001116A3"/>
    <w:rsid w:val="00114964"/>
    <w:rsid w:val="001149C6"/>
    <w:rsid w:val="00115B95"/>
    <w:rsid w:val="00121E5A"/>
    <w:rsid w:val="00131EE3"/>
    <w:rsid w:val="001353ED"/>
    <w:rsid w:val="00136F4C"/>
    <w:rsid w:val="001433F7"/>
    <w:rsid w:val="001447C7"/>
    <w:rsid w:val="0014706C"/>
    <w:rsid w:val="00154C14"/>
    <w:rsid w:val="001637F6"/>
    <w:rsid w:val="0016445E"/>
    <w:rsid w:val="001663A4"/>
    <w:rsid w:val="00174281"/>
    <w:rsid w:val="00174409"/>
    <w:rsid w:val="00177F2E"/>
    <w:rsid w:val="00185C4C"/>
    <w:rsid w:val="0018789F"/>
    <w:rsid w:val="00191E83"/>
    <w:rsid w:val="00194453"/>
    <w:rsid w:val="00194EFE"/>
    <w:rsid w:val="0019784A"/>
    <w:rsid w:val="001B12D7"/>
    <w:rsid w:val="001B148B"/>
    <w:rsid w:val="001B3319"/>
    <w:rsid w:val="001B3AC7"/>
    <w:rsid w:val="001C1F74"/>
    <w:rsid w:val="001D31D3"/>
    <w:rsid w:val="001E123E"/>
    <w:rsid w:val="001E61B9"/>
    <w:rsid w:val="001F58AC"/>
    <w:rsid w:val="001F78A5"/>
    <w:rsid w:val="001F7BB0"/>
    <w:rsid w:val="001F7ED7"/>
    <w:rsid w:val="00202ED9"/>
    <w:rsid w:val="00206880"/>
    <w:rsid w:val="002076AE"/>
    <w:rsid w:val="00212ECB"/>
    <w:rsid w:val="00213C2F"/>
    <w:rsid w:val="00216B5A"/>
    <w:rsid w:val="002232ED"/>
    <w:rsid w:val="00224DBF"/>
    <w:rsid w:val="00227B9E"/>
    <w:rsid w:val="00231586"/>
    <w:rsid w:val="00233B24"/>
    <w:rsid w:val="00234883"/>
    <w:rsid w:val="002360B2"/>
    <w:rsid w:val="00240BA1"/>
    <w:rsid w:val="00240F46"/>
    <w:rsid w:val="00244881"/>
    <w:rsid w:val="00245C04"/>
    <w:rsid w:val="00251642"/>
    <w:rsid w:val="00255EE7"/>
    <w:rsid w:val="00256655"/>
    <w:rsid w:val="0026014B"/>
    <w:rsid w:val="00262B2C"/>
    <w:rsid w:val="00267787"/>
    <w:rsid w:val="0027091E"/>
    <w:rsid w:val="002915E3"/>
    <w:rsid w:val="00294FDC"/>
    <w:rsid w:val="002A4BDD"/>
    <w:rsid w:val="002A7E15"/>
    <w:rsid w:val="002B0BCF"/>
    <w:rsid w:val="002B1E02"/>
    <w:rsid w:val="002B3424"/>
    <w:rsid w:val="002C307B"/>
    <w:rsid w:val="002C62EC"/>
    <w:rsid w:val="002D328E"/>
    <w:rsid w:val="002D3659"/>
    <w:rsid w:val="002E2753"/>
    <w:rsid w:val="002E58EE"/>
    <w:rsid w:val="002E6BBF"/>
    <w:rsid w:val="002E6D06"/>
    <w:rsid w:val="002F21A9"/>
    <w:rsid w:val="002F36AD"/>
    <w:rsid w:val="002F4665"/>
    <w:rsid w:val="002F4EA5"/>
    <w:rsid w:val="00301005"/>
    <w:rsid w:val="00302291"/>
    <w:rsid w:val="00304CA5"/>
    <w:rsid w:val="003064BE"/>
    <w:rsid w:val="0030765E"/>
    <w:rsid w:val="0031089C"/>
    <w:rsid w:val="003132DF"/>
    <w:rsid w:val="00314B42"/>
    <w:rsid w:val="00314E60"/>
    <w:rsid w:val="0032736B"/>
    <w:rsid w:val="00336175"/>
    <w:rsid w:val="00337F09"/>
    <w:rsid w:val="0034744E"/>
    <w:rsid w:val="00350D90"/>
    <w:rsid w:val="00351E3E"/>
    <w:rsid w:val="003551AB"/>
    <w:rsid w:val="00360226"/>
    <w:rsid w:val="003667DC"/>
    <w:rsid w:val="00372A37"/>
    <w:rsid w:val="0037432B"/>
    <w:rsid w:val="003744D8"/>
    <w:rsid w:val="00382229"/>
    <w:rsid w:val="00386A41"/>
    <w:rsid w:val="00393D41"/>
    <w:rsid w:val="003940F2"/>
    <w:rsid w:val="003957AA"/>
    <w:rsid w:val="003A0535"/>
    <w:rsid w:val="003A20D8"/>
    <w:rsid w:val="003A2A4A"/>
    <w:rsid w:val="003B0AF1"/>
    <w:rsid w:val="003B4F4B"/>
    <w:rsid w:val="003B547F"/>
    <w:rsid w:val="003C1744"/>
    <w:rsid w:val="003C1CF0"/>
    <w:rsid w:val="003C31FD"/>
    <w:rsid w:val="003C49B5"/>
    <w:rsid w:val="003D2BD8"/>
    <w:rsid w:val="003D3303"/>
    <w:rsid w:val="003D5B5E"/>
    <w:rsid w:val="003D6E95"/>
    <w:rsid w:val="003E3EAC"/>
    <w:rsid w:val="003F12EA"/>
    <w:rsid w:val="003F176E"/>
    <w:rsid w:val="003F20D6"/>
    <w:rsid w:val="003F330B"/>
    <w:rsid w:val="003F74F1"/>
    <w:rsid w:val="0040288D"/>
    <w:rsid w:val="00406251"/>
    <w:rsid w:val="0041025D"/>
    <w:rsid w:val="004130ED"/>
    <w:rsid w:val="0041494B"/>
    <w:rsid w:val="004153AA"/>
    <w:rsid w:val="004163FB"/>
    <w:rsid w:val="00416BD2"/>
    <w:rsid w:val="00420FDB"/>
    <w:rsid w:val="00426802"/>
    <w:rsid w:val="00434ACD"/>
    <w:rsid w:val="0044221F"/>
    <w:rsid w:val="00443B08"/>
    <w:rsid w:val="00443EDF"/>
    <w:rsid w:val="00445791"/>
    <w:rsid w:val="00455A90"/>
    <w:rsid w:val="004600A6"/>
    <w:rsid w:val="00461AD4"/>
    <w:rsid w:val="00464FDD"/>
    <w:rsid w:val="00465C59"/>
    <w:rsid w:val="004713D5"/>
    <w:rsid w:val="00483F2C"/>
    <w:rsid w:val="00485A37"/>
    <w:rsid w:val="00486900"/>
    <w:rsid w:val="00492200"/>
    <w:rsid w:val="00493380"/>
    <w:rsid w:val="00494123"/>
    <w:rsid w:val="00495161"/>
    <w:rsid w:val="00496627"/>
    <w:rsid w:val="004A146B"/>
    <w:rsid w:val="004A2996"/>
    <w:rsid w:val="004A6E48"/>
    <w:rsid w:val="004C4E58"/>
    <w:rsid w:val="004C59E4"/>
    <w:rsid w:val="004D19A6"/>
    <w:rsid w:val="004D5D1F"/>
    <w:rsid w:val="004E2E2A"/>
    <w:rsid w:val="004E6B33"/>
    <w:rsid w:val="004E786E"/>
    <w:rsid w:val="004F413F"/>
    <w:rsid w:val="005062A6"/>
    <w:rsid w:val="00506B9F"/>
    <w:rsid w:val="0051151C"/>
    <w:rsid w:val="00511E4D"/>
    <w:rsid w:val="0051498A"/>
    <w:rsid w:val="005155F1"/>
    <w:rsid w:val="005161F2"/>
    <w:rsid w:val="00516C99"/>
    <w:rsid w:val="00517678"/>
    <w:rsid w:val="0052603B"/>
    <w:rsid w:val="00527ADC"/>
    <w:rsid w:val="00527CAF"/>
    <w:rsid w:val="00532A4B"/>
    <w:rsid w:val="00541030"/>
    <w:rsid w:val="00545559"/>
    <w:rsid w:val="00546A6D"/>
    <w:rsid w:val="005470DE"/>
    <w:rsid w:val="00547D45"/>
    <w:rsid w:val="00551583"/>
    <w:rsid w:val="00553F67"/>
    <w:rsid w:val="005541F1"/>
    <w:rsid w:val="005546CE"/>
    <w:rsid w:val="00554E7D"/>
    <w:rsid w:val="00556B23"/>
    <w:rsid w:val="0056065D"/>
    <w:rsid w:val="005627E1"/>
    <w:rsid w:val="0056436A"/>
    <w:rsid w:val="00564C33"/>
    <w:rsid w:val="0057675A"/>
    <w:rsid w:val="00576DFC"/>
    <w:rsid w:val="005831A9"/>
    <w:rsid w:val="005833B5"/>
    <w:rsid w:val="005856D3"/>
    <w:rsid w:val="00590D39"/>
    <w:rsid w:val="00591ECE"/>
    <w:rsid w:val="00592573"/>
    <w:rsid w:val="005955D7"/>
    <w:rsid w:val="005A47B4"/>
    <w:rsid w:val="005C1789"/>
    <w:rsid w:val="005D1C0C"/>
    <w:rsid w:val="005D2239"/>
    <w:rsid w:val="005D34D1"/>
    <w:rsid w:val="005D3E2D"/>
    <w:rsid w:val="005D4836"/>
    <w:rsid w:val="005E450A"/>
    <w:rsid w:val="005E50C2"/>
    <w:rsid w:val="005E65CE"/>
    <w:rsid w:val="005F4CDD"/>
    <w:rsid w:val="005F65ED"/>
    <w:rsid w:val="005F745F"/>
    <w:rsid w:val="005F79A7"/>
    <w:rsid w:val="00602410"/>
    <w:rsid w:val="0060421D"/>
    <w:rsid w:val="00610A9F"/>
    <w:rsid w:val="00611719"/>
    <w:rsid w:val="0061697D"/>
    <w:rsid w:val="00623383"/>
    <w:rsid w:val="0063469F"/>
    <w:rsid w:val="00636844"/>
    <w:rsid w:val="006418DD"/>
    <w:rsid w:val="006418F3"/>
    <w:rsid w:val="0064409B"/>
    <w:rsid w:val="0064652A"/>
    <w:rsid w:val="00646BFD"/>
    <w:rsid w:val="00660957"/>
    <w:rsid w:val="00660CE9"/>
    <w:rsid w:val="00660F5F"/>
    <w:rsid w:val="00662419"/>
    <w:rsid w:val="0066421D"/>
    <w:rsid w:val="00666BED"/>
    <w:rsid w:val="00672BE2"/>
    <w:rsid w:val="0067352F"/>
    <w:rsid w:val="00673F05"/>
    <w:rsid w:val="00674110"/>
    <w:rsid w:val="006809BC"/>
    <w:rsid w:val="006854C4"/>
    <w:rsid w:val="00686DF6"/>
    <w:rsid w:val="006926E0"/>
    <w:rsid w:val="00695B5E"/>
    <w:rsid w:val="00697F92"/>
    <w:rsid w:val="006A4434"/>
    <w:rsid w:val="006A679C"/>
    <w:rsid w:val="006A73A0"/>
    <w:rsid w:val="006A7B36"/>
    <w:rsid w:val="006B29CB"/>
    <w:rsid w:val="006B49B8"/>
    <w:rsid w:val="006B71C8"/>
    <w:rsid w:val="006B75CE"/>
    <w:rsid w:val="006B790B"/>
    <w:rsid w:val="006C32FE"/>
    <w:rsid w:val="006C785F"/>
    <w:rsid w:val="006D2EF8"/>
    <w:rsid w:val="006D2F08"/>
    <w:rsid w:val="006D59DA"/>
    <w:rsid w:val="006E11CA"/>
    <w:rsid w:val="006E4D19"/>
    <w:rsid w:val="006E7FCB"/>
    <w:rsid w:val="006F19D2"/>
    <w:rsid w:val="006F5FE0"/>
    <w:rsid w:val="006F7648"/>
    <w:rsid w:val="006F76CE"/>
    <w:rsid w:val="006F7B61"/>
    <w:rsid w:val="006F7D13"/>
    <w:rsid w:val="0070365C"/>
    <w:rsid w:val="007060F1"/>
    <w:rsid w:val="00706B15"/>
    <w:rsid w:val="00707034"/>
    <w:rsid w:val="00707D4B"/>
    <w:rsid w:val="00714A92"/>
    <w:rsid w:val="00723531"/>
    <w:rsid w:val="007249A5"/>
    <w:rsid w:val="00727163"/>
    <w:rsid w:val="00744739"/>
    <w:rsid w:val="00752114"/>
    <w:rsid w:val="00754626"/>
    <w:rsid w:val="00760747"/>
    <w:rsid w:val="00761228"/>
    <w:rsid w:val="0076562A"/>
    <w:rsid w:val="007657E7"/>
    <w:rsid w:val="007704D4"/>
    <w:rsid w:val="0077455B"/>
    <w:rsid w:val="007925EA"/>
    <w:rsid w:val="007A1E0C"/>
    <w:rsid w:val="007A37C4"/>
    <w:rsid w:val="007B337F"/>
    <w:rsid w:val="007B33F9"/>
    <w:rsid w:val="007B6485"/>
    <w:rsid w:val="007B7EF3"/>
    <w:rsid w:val="007C06F7"/>
    <w:rsid w:val="007C21D0"/>
    <w:rsid w:val="007D1C0A"/>
    <w:rsid w:val="007D237C"/>
    <w:rsid w:val="007D7EDB"/>
    <w:rsid w:val="007E32A1"/>
    <w:rsid w:val="007E5660"/>
    <w:rsid w:val="00805ACA"/>
    <w:rsid w:val="008075FF"/>
    <w:rsid w:val="00813741"/>
    <w:rsid w:val="008215CC"/>
    <w:rsid w:val="008256A1"/>
    <w:rsid w:val="0082597F"/>
    <w:rsid w:val="00825FF4"/>
    <w:rsid w:val="00830BED"/>
    <w:rsid w:val="00831027"/>
    <w:rsid w:val="00831FCA"/>
    <w:rsid w:val="00832168"/>
    <w:rsid w:val="00844243"/>
    <w:rsid w:val="0084427C"/>
    <w:rsid w:val="00844BF0"/>
    <w:rsid w:val="00847953"/>
    <w:rsid w:val="00851DC2"/>
    <w:rsid w:val="0085262D"/>
    <w:rsid w:val="00853497"/>
    <w:rsid w:val="00853B74"/>
    <w:rsid w:val="00855E2C"/>
    <w:rsid w:val="0086662C"/>
    <w:rsid w:val="00867C79"/>
    <w:rsid w:val="0087175B"/>
    <w:rsid w:val="00872528"/>
    <w:rsid w:val="00874821"/>
    <w:rsid w:val="00876692"/>
    <w:rsid w:val="00882123"/>
    <w:rsid w:val="00882A29"/>
    <w:rsid w:val="00883B94"/>
    <w:rsid w:val="0088665A"/>
    <w:rsid w:val="00897C21"/>
    <w:rsid w:val="008A08D6"/>
    <w:rsid w:val="008A2C8A"/>
    <w:rsid w:val="008A3618"/>
    <w:rsid w:val="008A4555"/>
    <w:rsid w:val="008A517E"/>
    <w:rsid w:val="008B0E97"/>
    <w:rsid w:val="008B5055"/>
    <w:rsid w:val="008C3D74"/>
    <w:rsid w:val="008C4597"/>
    <w:rsid w:val="008C5684"/>
    <w:rsid w:val="008D0B6A"/>
    <w:rsid w:val="008D2FCE"/>
    <w:rsid w:val="008D529F"/>
    <w:rsid w:val="008D7C55"/>
    <w:rsid w:val="008E2404"/>
    <w:rsid w:val="008E5A2D"/>
    <w:rsid w:val="00900351"/>
    <w:rsid w:val="00905684"/>
    <w:rsid w:val="00911B60"/>
    <w:rsid w:val="00912747"/>
    <w:rsid w:val="0091524A"/>
    <w:rsid w:val="00915D7E"/>
    <w:rsid w:val="009215BE"/>
    <w:rsid w:val="00922484"/>
    <w:rsid w:val="0092439A"/>
    <w:rsid w:val="009243A1"/>
    <w:rsid w:val="00925B45"/>
    <w:rsid w:val="0092701B"/>
    <w:rsid w:val="00932B9F"/>
    <w:rsid w:val="009342B6"/>
    <w:rsid w:val="009347CD"/>
    <w:rsid w:val="009353D3"/>
    <w:rsid w:val="009359B9"/>
    <w:rsid w:val="00940261"/>
    <w:rsid w:val="00943623"/>
    <w:rsid w:val="009460DA"/>
    <w:rsid w:val="0094773B"/>
    <w:rsid w:val="009478C0"/>
    <w:rsid w:val="0095001A"/>
    <w:rsid w:val="009518DE"/>
    <w:rsid w:val="00952C2D"/>
    <w:rsid w:val="00953676"/>
    <w:rsid w:val="00954FB8"/>
    <w:rsid w:val="009601E1"/>
    <w:rsid w:val="009614D2"/>
    <w:rsid w:val="00961659"/>
    <w:rsid w:val="009653C7"/>
    <w:rsid w:val="009665E4"/>
    <w:rsid w:val="00967139"/>
    <w:rsid w:val="00971373"/>
    <w:rsid w:val="00974688"/>
    <w:rsid w:val="009753A6"/>
    <w:rsid w:val="00975CD4"/>
    <w:rsid w:val="00983AA1"/>
    <w:rsid w:val="009A1517"/>
    <w:rsid w:val="009A3B33"/>
    <w:rsid w:val="009B4217"/>
    <w:rsid w:val="009B5290"/>
    <w:rsid w:val="009C2213"/>
    <w:rsid w:val="009C2B13"/>
    <w:rsid w:val="009C5856"/>
    <w:rsid w:val="009C7526"/>
    <w:rsid w:val="009C7C13"/>
    <w:rsid w:val="009D2540"/>
    <w:rsid w:val="009D2B0A"/>
    <w:rsid w:val="009E1F77"/>
    <w:rsid w:val="009E2B0F"/>
    <w:rsid w:val="009E3519"/>
    <w:rsid w:val="009E72EE"/>
    <w:rsid w:val="009F2734"/>
    <w:rsid w:val="009F4A10"/>
    <w:rsid w:val="009F5555"/>
    <w:rsid w:val="00A021D8"/>
    <w:rsid w:val="00A02E85"/>
    <w:rsid w:val="00A07BA6"/>
    <w:rsid w:val="00A11BA8"/>
    <w:rsid w:val="00A13DD0"/>
    <w:rsid w:val="00A17E5E"/>
    <w:rsid w:val="00A2669C"/>
    <w:rsid w:val="00A26FE1"/>
    <w:rsid w:val="00A2723F"/>
    <w:rsid w:val="00A30F59"/>
    <w:rsid w:val="00A33565"/>
    <w:rsid w:val="00A3738B"/>
    <w:rsid w:val="00A41E83"/>
    <w:rsid w:val="00A44880"/>
    <w:rsid w:val="00A46BBF"/>
    <w:rsid w:val="00A5029F"/>
    <w:rsid w:val="00A507EB"/>
    <w:rsid w:val="00A512EB"/>
    <w:rsid w:val="00A616A1"/>
    <w:rsid w:val="00A6171D"/>
    <w:rsid w:val="00A63DF3"/>
    <w:rsid w:val="00A66441"/>
    <w:rsid w:val="00A71011"/>
    <w:rsid w:val="00A74CA1"/>
    <w:rsid w:val="00A757FC"/>
    <w:rsid w:val="00A93449"/>
    <w:rsid w:val="00AA4DA5"/>
    <w:rsid w:val="00AB0A33"/>
    <w:rsid w:val="00AB3330"/>
    <w:rsid w:val="00AB4740"/>
    <w:rsid w:val="00AB5C75"/>
    <w:rsid w:val="00AB6E74"/>
    <w:rsid w:val="00AC210E"/>
    <w:rsid w:val="00AC665F"/>
    <w:rsid w:val="00AD00AF"/>
    <w:rsid w:val="00AD5716"/>
    <w:rsid w:val="00AE2869"/>
    <w:rsid w:val="00AE4474"/>
    <w:rsid w:val="00AE6A79"/>
    <w:rsid w:val="00AE755C"/>
    <w:rsid w:val="00AF098D"/>
    <w:rsid w:val="00AF360B"/>
    <w:rsid w:val="00AF5211"/>
    <w:rsid w:val="00B01D6C"/>
    <w:rsid w:val="00B035A2"/>
    <w:rsid w:val="00B10834"/>
    <w:rsid w:val="00B10865"/>
    <w:rsid w:val="00B14583"/>
    <w:rsid w:val="00B24F95"/>
    <w:rsid w:val="00B35BDD"/>
    <w:rsid w:val="00B36BD3"/>
    <w:rsid w:val="00B37D2B"/>
    <w:rsid w:val="00B420EC"/>
    <w:rsid w:val="00B42F59"/>
    <w:rsid w:val="00B43173"/>
    <w:rsid w:val="00B44A99"/>
    <w:rsid w:val="00B46A3C"/>
    <w:rsid w:val="00B47367"/>
    <w:rsid w:val="00B516F9"/>
    <w:rsid w:val="00B51ADF"/>
    <w:rsid w:val="00B52701"/>
    <w:rsid w:val="00B62D7F"/>
    <w:rsid w:val="00B63F9C"/>
    <w:rsid w:val="00B64F5E"/>
    <w:rsid w:val="00B65B61"/>
    <w:rsid w:val="00B66375"/>
    <w:rsid w:val="00B666B2"/>
    <w:rsid w:val="00B66E8B"/>
    <w:rsid w:val="00B72072"/>
    <w:rsid w:val="00B74EEC"/>
    <w:rsid w:val="00B75603"/>
    <w:rsid w:val="00B75B47"/>
    <w:rsid w:val="00B76E1E"/>
    <w:rsid w:val="00B83FEA"/>
    <w:rsid w:val="00B844EE"/>
    <w:rsid w:val="00B85FE0"/>
    <w:rsid w:val="00B866DF"/>
    <w:rsid w:val="00B87264"/>
    <w:rsid w:val="00B9124A"/>
    <w:rsid w:val="00B95057"/>
    <w:rsid w:val="00BB00F4"/>
    <w:rsid w:val="00BC2D0D"/>
    <w:rsid w:val="00BC396D"/>
    <w:rsid w:val="00BC630B"/>
    <w:rsid w:val="00BC7EF4"/>
    <w:rsid w:val="00BC7F6A"/>
    <w:rsid w:val="00BD12A6"/>
    <w:rsid w:val="00BD22C4"/>
    <w:rsid w:val="00BD287C"/>
    <w:rsid w:val="00BE3068"/>
    <w:rsid w:val="00BE322E"/>
    <w:rsid w:val="00BE7B29"/>
    <w:rsid w:val="00BF289A"/>
    <w:rsid w:val="00BF32A0"/>
    <w:rsid w:val="00BF39C6"/>
    <w:rsid w:val="00C0221D"/>
    <w:rsid w:val="00C058F0"/>
    <w:rsid w:val="00C07049"/>
    <w:rsid w:val="00C109AD"/>
    <w:rsid w:val="00C173BF"/>
    <w:rsid w:val="00C22F15"/>
    <w:rsid w:val="00C24F0C"/>
    <w:rsid w:val="00C30AC2"/>
    <w:rsid w:val="00C35C99"/>
    <w:rsid w:val="00C40238"/>
    <w:rsid w:val="00C44E84"/>
    <w:rsid w:val="00C45CFC"/>
    <w:rsid w:val="00C47F7D"/>
    <w:rsid w:val="00C51AA0"/>
    <w:rsid w:val="00C5646C"/>
    <w:rsid w:val="00C573B9"/>
    <w:rsid w:val="00C65243"/>
    <w:rsid w:val="00C65E75"/>
    <w:rsid w:val="00C719F8"/>
    <w:rsid w:val="00C72920"/>
    <w:rsid w:val="00C72A92"/>
    <w:rsid w:val="00C72D37"/>
    <w:rsid w:val="00C74A2F"/>
    <w:rsid w:val="00C8322B"/>
    <w:rsid w:val="00C94959"/>
    <w:rsid w:val="00C95766"/>
    <w:rsid w:val="00CA2526"/>
    <w:rsid w:val="00CA7590"/>
    <w:rsid w:val="00CB0D9C"/>
    <w:rsid w:val="00CB1C7A"/>
    <w:rsid w:val="00CB3C70"/>
    <w:rsid w:val="00CB41D7"/>
    <w:rsid w:val="00CB6328"/>
    <w:rsid w:val="00CC1714"/>
    <w:rsid w:val="00CC20CF"/>
    <w:rsid w:val="00CC3CB8"/>
    <w:rsid w:val="00CC4F37"/>
    <w:rsid w:val="00CD1AF8"/>
    <w:rsid w:val="00CD2505"/>
    <w:rsid w:val="00CD7C53"/>
    <w:rsid w:val="00CE0E3F"/>
    <w:rsid w:val="00CE14BA"/>
    <w:rsid w:val="00CE1B82"/>
    <w:rsid w:val="00CE43A8"/>
    <w:rsid w:val="00CE5527"/>
    <w:rsid w:val="00CE5EDB"/>
    <w:rsid w:val="00CE7763"/>
    <w:rsid w:val="00CF152E"/>
    <w:rsid w:val="00CF62BA"/>
    <w:rsid w:val="00CF6FFC"/>
    <w:rsid w:val="00D03CE0"/>
    <w:rsid w:val="00D041EC"/>
    <w:rsid w:val="00D0619C"/>
    <w:rsid w:val="00D06504"/>
    <w:rsid w:val="00D06B22"/>
    <w:rsid w:val="00D17BC6"/>
    <w:rsid w:val="00D273A6"/>
    <w:rsid w:val="00D275E8"/>
    <w:rsid w:val="00D30117"/>
    <w:rsid w:val="00D30514"/>
    <w:rsid w:val="00D31949"/>
    <w:rsid w:val="00D3292E"/>
    <w:rsid w:val="00D333EF"/>
    <w:rsid w:val="00D348F2"/>
    <w:rsid w:val="00D374E6"/>
    <w:rsid w:val="00D40FE2"/>
    <w:rsid w:val="00D43997"/>
    <w:rsid w:val="00D453F3"/>
    <w:rsid w:val="00D46490"/>
    <w:rsid w:val="00D52906"/>
    <w:rsid w:val="00D60239"/>
    <w:rsid w:val="00D62217"/>
    <w:rsid w:val="00D65677"/>
    <w:rsid w:val="00D66202"/>
    <w:rsid w:val="00D669C1"/>
    <w:rsid w:val="00D70352"/>
    <w:rsid w:val="00D74E6B"/>
    <w:rsid w:val="00D77E62"/>
    <w:rsid w:val="00D77FBC"/>
    <w:rsid w:val="00D82F40"/>
    <w:rsid w:val="00D83523"/>
    <w:rsid w:val="00D93F89"/>
    <w:rsid w:val="00DA025F"/>
    <w:rsid w:val="00DA7B53"/>
    <w:rsid w:val="00DB526C"/>
    <w:rsid w:val="00DC0059"/>
    <w:rsid w:val="00DC13F0"/>
    <w:rsid w:val="00DC14BF"/>
    <w:rsid w:val="00DC24FE"/>
    <w:rsid w:val="00DC533C"/>
    <w:rsid w:val="00DC63FC"/>
    <w:rsid w:val="00DC7F75"/>
    <w:rsid w:val="00DD09C1"/>
    <w:rsid w:val="00DD4BC3"/>
    <w:rsid w:val="00DD5550"/>
    <w:rsid w:val="00DE0376"/>
    <w:rsid w:val="00DE0C84"/>
    <w:rsid w:val="00DE4154"/>
    <w:rsid w:val="00DE482E"/>
    <w:rsid w:val="00DE5D76"/>
    <w:rsid w:val="00DE765C"/>
    <w:rsid w:val="00DF2981"/>
    <w:rsid w:val="00E01676"/>
    <w:rsid w:val="00E02065"/>
    <w:rsid w:val="00E07575"/>
    <w:rsid w:val="00E10512"/>
    <w:rsid w:val="00E129E0"/>
    <w:rsid w:val="00E2513F"/>
    <w:rsid w:val="00E26C66"/>
    <w:rsid w:val="00E27580"/>
    <w:rsid w:val="00E32595"/>
    <w:rsid w:val="00E32EE3"/>
    <w:rsid w:val="00E36848"/>
    <w:rsid w:val="00E40583"/>
    <w:rsid w:val="00E40914"/>
    <w:rsid w:val="00E45951"/>
    <w:rsid w:val="00E616AF"/>
    <w:rsid w:val="00E6391A"/>
    <w:rsid w:val="00E63EB5"/>
    <w:rsid w:val="00E6615D"/>
    <w:rsid w:val="00E67073"/>
    <w:rsid w:val="00E67406"/>
    <w:rsid w:val="00E701C3"/>
    <w:rsid w:val="00E718EA"/>
    <w:rsid w:val="00E73070"/>
    <w:rsid w:val="00E75049"/>
    <w:rsid w:val="00E77F3A"/>
    <w:rsid w:val="00E80313"/>
    <w:rsid w:val="00E80AB7"/>
    <w:rsid w:val="00E83B7C"/>
    <w:rsid w:val="00E847AC"/>
    <w:rsid w:val="00E851F6"/>
    <w:rsid w:val="00E91267"/>
    <w:rsid w:val="00E93390"/>
    <w:rsid w:val="00EA6927"/>
    <w:rsid w:val="00EA7110"/>
    <w:rsid w:val="00EB0205"/>
    <w:rsid w:val="00EB38A2"/>
    <w:rsid w:val="00EB784D"/>
    <w:rsid w:val="00EC00C9"/>
    <w:rsid w:val="00EC4DF2"/>
    <w:rsid w:val="00EC72BE"/>
    <w:rsid w:val="00EC733D"/>
    <w:rsid w:val="00ED28D8"/>
    <w:rsid w:val="00EE033E"/>
    <w:rsid w:val="00EE7618"/>
    <w:rsid w:val="00EF2B66"/>
    <w:rsid w:val="00EF39B9"/>
    <w:rsid w:val="00EF7DA3"/>
    <w:rsid w:val="00F0143F"/>
    <w:rsid w:val="00F046EA"/>
    <w:rsid w:val="00F10194"/>
    <w:rsid w:val="00F11366"/>
    <w:rsid w:val="00F136DF"/>
    <w:rsid w:val="00F14702"/>
    <w:rsid w:val="00F161DB"/>
    <w:rsid w:val="00F17193"/>
    <w:rsid w:val="00F23A7A"/>
    <w:rsid w:val="00F25CFB"/>
    <w:rsid w:val="00F30D97"/>
    <w:rsid w:val="00F31AA5"/>
    <w:rsid w:val="00F33544"/>
    <w:rsid w:val="00F3445A"/>
    <w:rsid w:val="00F424E2"/>
    <w:rsid w:val="00F45607"/>
    <w:rsid w:val="00F4663B"/>
    <w:rsid w:val="00F46642"/>
    <w:rsid w:val="00F50C5D"/>
    <w:rsid w:val="00F52029"/>
    <w:rsid w:val="00F53385"/>
    <w:rsid w:val="00F5355D"/>
    <w:rsid w:val="00F54241"/>
    <w:rsid w:val="00F6410A"/>
    <w:rsid w:val="00F64B6B"/>
    <w:rsid w:val="00F82078"/>
    <w:rsid w:val="00F82788"/>
    <w:rsid w:val="00F91D5E"/>
    <w:rsid w:val="00F97301"/>
    <w:rsid w:val="00FA44B6"/>
    <w:rsid w:val="00FB61FE"/>
    <w:rsid w:val="00FC164E"/>
    <w:rsid w:val="00FD351E"/>
    <w:rsid w:val="00FE35BD"/>
    <w:rsid w:val="00FE7157"/>
    <w:rsid w:val="00FE75B3"/>
    <w:rsid w:val="00FF0581"/>
    <w:rsid w:val="00FF2A7A"/>
    <w:rsid w:val="00FF4D3E"/>
    <w:rsid w:val="00FF6A2B"/>
    <w:rsid w:val="00FF6CDA"/>
    <w:rsid w:val="15B9C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6849EA"/>
  <w15:docId w15:val="{AEB9276F-CEBC-4CE1-8C50-CD9820329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47C7"/>
    <w:rPr>
      <w:sz w:val="24"/>
      <w:szCs w:val="24"/>
    </w:rPr>
  </w:style>
  <w:style w:type="paragraph" w:styleId="Heading1">
    <w:name w:val="heading 1"/>
    <w:basedOn w:val="Normal"/>
    <w:next w:val="Normal"/>
    <w:qFormat/>
    <w:rsid w:val="00A11BA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13741"/>
    <w:pPr>
      <w:keepNext/>
      <w:jc w:val="right"/>
      <w:outlineLvl w:val="1"/>
    </w:pPr>
    <w:rPr>
      <w:b/>
      <w:sz w:val="20"/>
      <w:szCs w:val="20"/>
    </w:rPr>
  </w:style>
  <w:style w:type="paragraph" w:styleId="Heading3">
    <w:name w:val="heading 3"/>
    <w:basedOn w:val="Normal"/>
    <w:next w:val="Normal"/>
    <w:qFormat/>
    <w:rsid w:val="00813741"/>
    <w:pPr>
      <w:keepNext/>
      <w:jc w:val="center"/>
      <w:outlineLvl w:val="2"/>
    </w:pPr>
    <w:rPr>
      <w:b/>
      <w:sz w:val="20"/>
      <w:szCs w:val="20"/>
    </w:rPr>
  </w:style>
  <w:style w:type="paragraph" w:styleId="Heading4">
    <w:name w:val="heading 4"/>
    <w:basedOn w:val="Normal"/>
    <w:next w:val="Normal"/>
    <w:qFormat/>
    <w:rsid w:val="00A11BA8"/>
    <w:pPr>
      <w:keepNext/>
      <w:ind w:left="72"/>
      <w:jc w:val="both"/>
      <w:outlineLvl w:val="3"/>
    </w:pPr>
    <w:rPr>
      <w:b/>
      <w:sz w:val="20"/>
      <w:szCs w:val="20"/>
    </w:rPr>
  </w:style>
  <w:style w:type="paragraph" w:styleId="Heading5">
    <w:name w:val="heading 5"/>
    <w:basedOn w:val="Normal"/>
    <w:next w:val="Normal"/>
    <w:qFormat/>
    <w:rsid w:val="00813741"/>
    <w:pPr>
      <w:keepNext/>
      <w:jc w:val="both"/>
      <w:outlineLvl w:val="4"/>
    </w:pPr>
    <w:rPr>
      <w:b/>
      <w:i/>
      <w:iCs/>
      <w:sz w:val="20"/>
      <w:szCs w:val="20"/>
    </w:rPr>
  </w:style>
  <w:style w:type="paragraph" w:styleId="Heading8">
    <w:name w:val="heading 8"/>
    <w:basedOn w:val="Normal"/>
    <w:next w:val="Normal"/>
    <w:qFormat/>
    <w:rsid w:val="000F7A7A"/>
    <w:pPr>
      <w:keepNext/>
      <w:outlineLvl w:val="7"/>
    </w:pPr>
    <w:rPr>
      <w:bCs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37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ame">
    <w:name w:val="Name"/>
    <w:basedOn w:val="Normal"/>
    <w:next w:val="Normal"/>
    <w:rsid w:val="00813741"/>
    <w:pPr>
      <w:spacing w:after="440" w:line="240" w:lineRule="atLeast"/>
      <w:jc w:val="center"/>
    </w:pPr>
    <w:rPr>
      <w:rFonts w:ascii="Garamond" w:hAnsi="Garamond"/>
      <w:caps/>
      <w:spacing w:val="80"/>
      <w:sz w:val="44"/>
      <w:szCs w:val="20"/>
    </w:rPr>
  </w:style>
  <w:style w:type="paragraph" w:customStyle="1" w:styleId="Achievement">
    <w:name w:val="Achievement"/>
    <w:basedOn w:val="BodyText"/>
    <w:autoRedefine/>
    <w:rsid w:val="00D74E6B"/>
    <w:pPr>
      <w:numPr>
        <w:numId w:val="3"/>
      </w:numPr>
      <w:tabs>
        <w:tab w:val="clear" w:pos="720"/>
      </w:tabs>
      <w:spacing w:after="0"/>
      <w:ind w:left="252" w:hanging="180"/>
    </w:pPr>
    <w:rPr>
      <w:bCs/>
      <w:sz w:val="20"/>
      <w:szCs w:val="20"/>
    </w:rPr>
  </w:style>
  <w:style w:type="paragraph" w:styleId="BodyText">
    <w:name w:val="Body Text"/>
    <w:basedOn w:val="Normal"/>
    <w:rsid w:val="00CF6FFC"/>
    <w:pPr>
      <w:spacing w:after="120"/>
    </w:pPr>
  </w:style>
  <w:style w:type="paragraph" w:customStyle="1" w:styleId="Address1">
    <w:name w:val="Address 1"/>
    <w:basedOn w:val="Normal"/>
    <w:rsid w:val="00A11BA8"/>
    <w:pPr>
      <w:spacing w:line="160" w:lineRule="atLeast"/>
      <w:jc w:val="center"/>
    </w:pPr>
    <w:rPr>
      <w:rFonts w:ascii="Garamond" w:hAnsi="Garamond"/>
      <w:caps/>
      <w:spacing w:val="30"/>
      <w:sz w:val="15"/>
      <w:szCs w:val="20"/>
    </w:rPr>
  </w:style>
  <w:style w:type="character" w:styleId="Hyperlink">
    <w:name w:val="Hyperlink"/>
    <w:rsid w:val="00EA6927"/>
    <w:rPr>
      <w:color w:val="0000FF"/>
      <w:u w:val="single"/>
    </w:rPr>
  </w:style>
  <w:style w:type="character" w:styleId="FollowedHyperlink">
    <w:name w:val="FollowedHyperlink"/>
    <w:rsid w:val="00BD12A6"/>
    <w:rPr>
      <w:color w:val="800080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E6615D"/>
    <w:pPr>
      <w:ind w:left="720"/>
    </w:pPr>
  </w:style>
  <w:style w:type="paragraph" w:styleId="ListParagraph">
    <w:name w:val="List Paragraph"/>
    <w:basedOn w:val="Normal"/>
    <w:uiPriority w:val="34"/>
    <w:qFormat/>
    <w:rsid w:val="00686DF6"/>
    <w:pPr>
      <w:ind w:left="720"/>
    </w:pPr>
  </w:style>
  <w:style w:type="paragraph" w:styleId="BalloonText">
    <w:name w:val="Balloon Text"/>
    <w:basedOn w:val="Normal"/>
    <w:link w:val="BalloonTextChar"/>
    <w:rsid w:val="003E3EA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3EA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1663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663A4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1663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663A4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6F76C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364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adip.kothawale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PKStuff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linkedin.com/in/pradip-kothawale-a3a043116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4E58CF-4559-4A7E-BA40-FBF8DBDB2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62</Words>
  <Characters>662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. Protocol</dc:creator>
  <cp:lastModifiedBy>Pradip Kothawale</cp:lastModifiedBy>
  <cp:revision>2</cp:revision>
  <cp:lastPrinted>2017-02-23T16:09:00Z</cp:lastPrinted>
  <dcterms:created xsi:type="dcterms:W3CDTF">2019-05-05T16:46:00Z</dcterms:created>
  <dcterms:modified xsi:type="dcterms:W3CDTF">2019-05-05T16:46:00Z</dcterms:modified>
</cp:coreProperties>
</file>